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0EA04" w14:textId="740A0D54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>Lab 0</w:t>
      </w:r>
      <w:r w:rsidR="00D14E9D">
        <w:rPr>
          <w:rFonts w:cs="Times"/>
          <w:sz w:val="56"/>
        </w:rPr>
        <w:t>9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57"/>
        <w:gridCol w:w="1797"/>
        <w:gridCol w:w="2062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107007FD" w:rsidR="0051764F" w:rsidRDefault="0051764F" w:rsidP="00304D8B">
            <w:pPr>
              <w:spacing w:after="240"/>
            </w:pPr>
            <w:proofErr w:type="spellStart"/>
            <w:r>
              <w:t>Name:</w:t>
            </w:r>
            <w:r w:rsidR="007A55B8">
              <w:t>Ali</w:t>
            </w:r>
            <w:proofErr w:type="spellEnd"/>
            <w:r w:rsidR="007A55B8">
              <w:t xml:space="preserve"> Muhammad Asad</w:t>
            </w:r>
            <w:r w:rsidR="007A55B8">
              <w:br/>
              <w:t xml:space="preserve">           </w:t>
            </w:r>
            <w:proofErr w:type="spellStart"/>
            <w:r w:rsidR="007A55B8">
              <w:t>Shayan</w:t>
            </w:r>
            <w:proofErr w:type="spellEnd"/>
            <w:r w:rsidR="007A55B8">
              <w:t xml:space="preserve"> </w:t>
            </w:r>
            <w:proofErr w:type="spellStart"/>
            <w:r w:rsidR="007A55B8">
              <w:t>Shoaib</w:t>
            </w:r>
            <w:proofErr w:type="spellEnd"/>
            <w:r w:rsidR="007A55B8">
              <w:t xml:space="preserve"> Pate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2EC8882A" w:rsidR="0051764F" w:rsidRDefault="0051764F">
            <w:r>
              <w:t>ID:</w:t>
            </w:r>
            <w:r w:rsidR="007A55B8">
              <w:t xml:space="preserve"> aa07190</w:t>
            </w:r>
            <w:r w:rsidR="007A55B8">
              <w:br/>
              <w:t xml:space="preserve">      sp07101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1EBF5E46" w:rsidR="0051764F" w:rsidRDefault="0051764F">
            <w:r>
              <w:t>Section:</w:t>
            </w:r>
            <w:r w:rsidR="007A55B8">
              <w:t xml:space="preserve"> T6</w:t>
            </w:r>
          </w:p>
        </w:tc>
      </w:tr>
    </w:tbl>
    <w:p w14:paraId="06CFD4CE" w14:textId="61120A55" w:rsidR="005520D7" w:rsidRDefault="005520D7" w:rsidP="00021D7C"/>
    <w:p w14:paraId="5A2602F7" w14:textId="1B96E8F3" w:rsidR="007B0C8A" w:rsidRDefault="007B0C8A" w:rsidP="00021D7C"/>
    <w:p w14:paraId="4AFDE31A" w14:textId="3791C363" w:rsidR="0079123C" w:rsidRDefault="00330A9E" w:rsidP="00330A9E">
      <w:pPr>
        <w:pStyle w:val="Heading2"/>
        <w:rPr>
          <w:rFonts w:cs="Times"/>
        </w:rPr>
      </w:pPr>
      <w:r>
        <w:rPr>
          <w:rFonts w:cs="Times"/>
        </w:rPr>
        <w:t>Task a. 4:1 MUX</w:t>
      </w:r>
    </w:p>
    <w:p w14:paraId="6E017844" w14:textId="788821EF" w:rsidR="003D1F49" w:rsidRDefault="003D1F49" w:rsidP="003D1F49"/>
    <w:p w14:paraId="71810B1C" w14:textId="7FCF89DD" w:rsidR="002D10D0" w:rsidRDefault="002D10D0" w:rsidP="002D10D0">
      <w:pPr>
        <w:jc w:val="both"/>
        <w:rPr>
          <w:sz w:val="16"/>
          <w:szCs w:val="16"/>
        </w:rPr>
      </w:pPr>
      <w:r>
        <w:t xml:space="preserve">Complete the truth table provided in </w:t>
      </w:r>
      <w:r>
        <w:rPr>
          <w:sz w:val="23"/>
          <w:szCs w:val="23"/>
        </w:rPr>
        <w:fldChar w:fldCharType="begin"/>
      </w:r>
      <w:r>
        <w:instrText xml:space="preserve"> REF _Ref53181785 \h </w:instrText>
      </w:r>
      <w:r>
        <w:rPr>
          <w:sz w:val="23"/>
          <w:szCs w:val="23"/>
        </w:rPr>
      </w:r>
      <w:r>
        <w:rPr>
          <w:sz w:val="23"/>
          <w:szCs w:val="23"/>
        </w:rPr>
        <w:fldChar w:fldCharType="separate"/>
      </w:r>
      <w:r>
        <w:t>Table 9.</w:t>
      </w:r>
      <w:r>
        <w:rPr>
          <w:noProof/>
        </w:rPr>
        <w:t>2</w:t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>. As an example, when the Select line input is S</w:t>
      </w:r>
      <w:r>
        <w:rPr>
          <w:sz w:val="16"/>
          <w:szCs w:val="16"/>
        </w:rPr>
        <w:t>1:0</w:t>
      </w:r>
      <w:r>
        <w:rPr>
          <w:sz w:val="23"/>
          <w:szCs w:val="23"/>
        </w:rPr>
        <w:t>=00, output will be the binary number stored in A</w:t>
      </w:r>
      <w:r w:rsidR="00590D6A">
        <w:rPr>
          <w:sz w:val="16"/>
          <w:szCs w:val="16"/>
        </w:rPr>
        <w:t>3</w:t>
      </w:r>
      <w:r>
        <w:rPr>
          <w:sz w:val="16"/>
          <w:szCs w:val="16"/>
        </w:rPr>
        <w:t>:0</w:t>
      </w:r>
    </w:p>
    <w:p w14:paraId="7E94275E" w14:textId="77777777" w:rsidR="002D10D0" w:rsidRDefault="002D10D0" w:rsidP="002D10D0">
      <w:pPr>
        <w:jc w:val="both"/>
      </w:pPr>
      <w:r>
        <w:rPr>
          <w:sz w:val="16"/>
          <w:szCs w:val="16"/>
        </w:rPr>
        <w:tab/>
      </w:r>
    </w:p>
    <w:p w14:paraId="1C392599" w14:textId="7DB41512" w:rsidR="00AD795C" w:rsidRPr="00AD795C" w:rsidRDefault="002D10D0" w:rsidP="002D10D0">
      <w:pPr>
        <w:jc w:val="center"/>
      </w:pPr>
      <w:bookmarkStart w:id="1" w:name="_Ref53181785"/>
      <w:r>
        <w:t>Table 9.</w:t>
      </w:r>
      <w:fldSimple w:instr=" SEQ Table_8. \* ARABIC ">
        <w:r>
          <w:rPr>
            <w:noProof/>
          </w:rPr>
          <w:t>2</w:t>
        </w:r>
      </w:fldSimple>
      <w:bookmarkEnd w:id="1"/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330A9E" w:rsidRPr="001A40B9" w14:paraId="39D768E2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27036A8" w14:textId="77777777" w:rsidR="00330A9E" w:rsidRPr="001C0A7F" w:rsidRDefault="00786B5E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65EDAFF5" w14:textId="77777777" w:rsidR="00330A9E" w:rsidRDefault="00786B5E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A843D8B" w14:textId="60E288FC" w:rsidR="00330A9E" w:rsidRPr="001C0A7F" w:rsidRDefault="00786B5E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A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3: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6E39DAC8" w14:textId="09AED43E" w:rsidR="00330A9E" w:rsidRDefault="00786B5E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B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3: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3C8B09F7" w14:textId="71B0368A" w:rsidR="00330A9E" w:rsidRDefault="00786B5E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3: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3D0A245E" w14:textId="714BF85A" w:rsidR="00330A9E" w:rsidRDefault="00786B5E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D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3: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922099B" w14:textId="498D728D" w:rsidR="00330A9E" w:rsidRPr="001C0A7F" w:rsidRDefault="00786B5E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3:0</m:t>
                    </m:r>
                  </m:sub>
                </m:sSub>
              </m:oMath>
            </m:oMathPara>
          </w:p>
        </w:tc>
      </w:tr>
      <w:tr w:rsidR="00330A9E" w:rsidRPr="001A40B9" w14:paraId="235E159B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7DF7D52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3D776BF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BF373ED" w14:textId="2E9060A6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11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5B30C5C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0EE0748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69A112D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F91B1C8" w14:textId="1D3DC788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111</w:t>
            </w:r>
          </w:p>
        </w:tc>
      </w:tr>
      <w:tr w:rsidR="00330A9E" w:rsidRPr="001A40B9" w14:paraId="237C40A2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B6FADE1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66E7106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5F2B664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B4BF18C" w14:textId="73D88323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00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B7E4BD1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72F8777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56CA17E" w14:textId="60DD1A10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001</w:t>
            </w:r>
          </w:p>
        </w:tc>
      </w:tr>
      <w:tr w:rsidR="00330A9E" w:rsidRPr="001A40B9" w14:paraId="6436EDD3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0C842DE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DBA2B72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A21845C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72DFB65A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B63A17F" w14:textId="542BD6D1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00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8372FED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48363FB5" w14:textId="766020F4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001</w:t>
            </w:r>
          </w:p>
        </w:tc>
      </w:tr>
      <w:tr w:rsidR="00330A9E" w:rsidRPr="001A40B9" w14:paraId="3AFA40FC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A4EA726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66F1B12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F6E5935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17610DAA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155EA35" w14:textId="77777777" w:rsidR="00330A9E" w:rsidRPr="006B4A04" w:rsidRDefault="00330A9E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806B69D" w14:textId="30DCE891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00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4988A31" w14:textId="772F8DCE" w:rsidR="00330A9E" w:rsidRPr="006B4A04" w:rsidRDefault="007A55B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000</w:t>
            </w:r>
          </w:p>
        </w:tc>
      </w:tr>
    </w:tbl>
    <w:p w14:paraId="0CC3F67E" w14:textId="369E8343" w:rsidR="0079123C" w:rsidRDefault="0079123C" w:rsidP="00021D7C"/>
    <w:p w14:paraId="3FE300F2" w14:textId="2FB4AB49" w:rsidR="00FB037B" w:rsidRPr="00994497" w:rsidRDefault="00FB037B" w:rsidP="00FB037B">
      <w:pPr>
        <w:jc w:val="both"/>
        <w:rPr>
          <w:i/>
        </w:rPr>
      </w:pPr>
      <w:bookmarkStart w:id="2" w:name="_Hlk115686917"/>
      <w:r w:rsidRPr="00495941">
        <w:rPr>
          <w:i/>
        </w:rPr>
        <w:t xml:space="preserve">Provide appropriately commented code for </w:t>
      </w:r>
      <w:r w:rsidR="00330A9E">
        <w:rPr>
          <w:i/>
        </w:rPr>
        <w:t xml:space="preserve">designed </w:t>
      </w:r>
      <w:r>
        <w:rPr>
          <w:i/>
        </w:rPr>
        <w:t>module</w:t>
      </w:r>
    </w:p>
    <w:bookmarkEnd w:id="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05BB501A" w14:textId="77777777" w:rsidTr="00FB037B">
        <w:trPr>
          <w:trHeight w:val="4031"/>
        </w:trPr>
        <w:tc>
          <w:tcPr>
            <w:tcW w:w="9016" w:type="dxa"/>
          </w:tcPr>
          <w:p w14:paraId="2C78AE0E" w14:textId="77777777" w:rsidR="00FB037B" w:rsidRDefault="00FB037B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7B54B26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6110CBB1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C632BCD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>module mux_4_1(</w:t>
            </w:r>
          </w:p>
          <w:p w14:paraId="639443E4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input [1:0] S,</w:t>
            </w:r>
          </w:p>
          <w:p w14:paraId="49FD7BA9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input [3:0] A,</w:t>
            </w:r>
          </w:p>
          <w:p w14:paraId="1C7DE993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input [3:0] B,</w:t>
            </w:r>
          </w:p>
          <w:p w14:paraId="25766473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input [3:0] C,</w:t>
            </w:r>
          </w:p>
          <w:p w14:paraId="49F86485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input [3:0] D,</w:t>
            </w:r>
          </w:p>
          <w:p w14:paraId="59352CDD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output [3:0] Y</w:t>
            </w:r>
          </w:p>
          <w:p w14:paraId="6806FF5C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   );</w:t>
            </w:r>
          </w:p>
          <w:p w14:paraId="6F7F6DE5" w14:textId="77777777" w:rsidR="007A55B8" w:rsidRPr="007A55B8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gramStart"/>
            <w:r w:rsidRPr="007A55B8">
              <w:rPr>
                <w:rFonts w:ascii="Times" w:eastAsia="Times New Roman" w:hAnsi="Times"/>
                <w:color w:val="000000"/>
                <w:szCs w:val="26"/>
              </w:rPr>
              <w:t>assign</w:t>
            </w:r>
            <w:proofErr w:type="gramEnd"/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 Y[3:0] = (S == 2'b00) ? </w:t>
            </w:r>
            <w:proofErr w:type="gramStart"/>
            <w:r w:rsidRPr="007A55B8">
              <w:rPr>
                <w:rFonts w:ascii="Times" w:eastAsia="Times New Roman" w:hAnsi="Times"/>
                <w:color w:val="000000"/>
                <w:szCs w:val="26"/>
              </w:rPr>
              <w:t>A[</w:t>
            </w:r>
            <w:proofErr w:type="gramEnd"/>
            <w:r w:rsidRPr="007A55B8">
              <w:rPr>
                <w:rFonts w:ascii="Times" w:eastAsia="Times New Roman" w:hAnsi="Times"/>
                <w:color w:val="000000"/>
                <w:szCs w:val="26"/>
              </w:rPr>
              <w:t xml:space="preserve">3:0] : (S == 2'b01) ? </w:t>
            </w:r>
            <w:proofErr w:type="gramStart"/>
            <w:r w:rsidRPr="007A55B8">
              <w:rPr>
                <w:rFonts w:ascii="Times" w:eastAsia="Times New Roman" w:hAnsi="Times"/>
                <w:color w:val="000000"/>
                <w:szCs w:val="26"/>
              </w:rPr>
              <w:t>B[</w:t>
            </w:r>
            <w:proofErr w:type="gramEnd"/>
            <w:r w:rsidRPr="007A55B8">
              <w:rPr>
                <w:rFonts w:ascii="Times" w:eastAsia="Times New Roman" w:hAnsi="Times"/>
                <w:color w:val="000000"/>
                <w:szCs w:val="26"/>
              </w:rPr>
              <w:t>3:0] : (S == 2'b10) ? C[3:0] : D[3:0];</w:t>
            </w:r>
          </w:p>
          <w:p w14:paraId="07DF2BEC" w14:textId="06A7E59A" w:rsidR="006E0606" w:rsidRDefault="007A55B8" w:rsidP="007A55B8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7A55B8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  <w:p w14:paraId="1E823EE2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7F9E730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EC617B3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3305617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E03C233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56F7B9F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1707D94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7D9FC3E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11E8E6F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34B8795B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D1E150B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C37AD55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961C090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0421620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6CD9152D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2C830EE2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7245B16" w14:textId="77777777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02A8185D" w14:textId="23290152" w:rsidR="006E0606" w:rsidRDefault="006E0606" w:rsidP="007E3DAA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</w:tc>
      </w:tr>
    </w:tbl>
    <w:p w14:paraId="5A20F87A" w14:textId="78157A41" w:rsidR="00FB037B" w:rsidRPr="00330A9E" w:rsidRDefault="00FB037B" w:rsidP="00FB037B">
      <w:pPr>
        <w:rPr>
          <w:rFonts w:ascii="Times" w:eastAsia="Times New Roman" w:hAnsi="Times"/>
          <w:i/>
          <w:iCs/>
          <w:color w:val="000000"/>
          <w:szCs w:val="26"/>
        </w:rPr>
      </w:pPr>
      <w:r w:rsidRPr="00330A9E">
        <w:rPr>
          <w:rFonts w:ascii="Times" w:eastAsia="Times New Roman" w:hAnsi="Times"/>
          <w:i/>
          <w:iCs/>
          <w:color w:val="000000"/>
          <w:szCs w:val="26"/>
        </w:rPr>
        <w:lastRenderedPageBreak/>
        <w:t xml:space="preserve">Write a </w:t>
      </w:r>
      <w:proofErr w:type="spellStart"/>
      <w:r w:rsidRPr="00330A9E">
        <w:rPr>
          <w:rFonts w:ascii="Times" w:eastAsia="Times New Roman" w:hAnsi="Times"/>
          <w:i/>
          <w:iCs/>
          <w:color w:val="000000"/>
          <w:szCs w:val="26"/>
        </w:rPr>
        <w:t>testbench</w:t>
      </w:r>
      <w:proofErr w:type="spellEnd"/>
      <w:r w:rsidRPr="00330A9E">
        <w:rPr>
          <w:rFonts w:ascii="Times" w:eastAsia="Times New Roman" w:hAnsi="Times"/>
          <w:i/>
          <w:iCs/>
          <w:color w:val="000000"/>
          <w:szCs w:val="26"/>
        </w:rPr>
        <w:t xml:space="preserve"> to thoroughly test designed </w:t>
      </w:r>
      <w:r w:rsidR="006E0606">
        <w:rPr>
          <w:rFonts w:ascii="Times" w:eastAsia="Times New Roman" w:hAnsi="Times"/>
          <w:i/>
          <w:iCs/>
          <w:color w:val="000000"/>
          <w:szCs w:val="26"/>
        </w:rPr>
        <w:t>mux_4_1</w:t>
      </w:r>
      <w:r w:rsidRPr="00330A9E">
        <w:rPr>
          <w:rFonts w:ascii="Times" w:eastAsia="Times New Roman" w:hAnsi="Times"/>
          <w:i/>
          <w:iCs/>
          <w:color w:val="000000"/>
          <w:szCs w:val="26"/>
        </w:rPr>
        <w:t xml:space="preserve"> module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38EA373D" w14:textId="77777777" w:rsidTr="00FB037B">
        <w:trPr>
          <w:trHeight w:val="4742"/>
        </w:trPr>
        <w:tc>
          <w:tcPr>
            <w:tcW w:w="9016" w:type="dxa"/>
          </w:tcPr>
          <w:p w14:paraId="2450329B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`timescale 1ns / 1ps</w:t>
            </w:r>
          </w:p>
          <w:p w14:paraId="33B23B3A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5796EE85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module testbench_mux_4_1();</w:t>
            </w:r>
          </w:p>
          <w:p w14:paraId="544944F9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C87A64">
              <w:rPr>
                <w:rFonts w:ascii="Times" w:eastAsia="Times New Roman" w:hAnsi="Times"/>
                <w:color w:val="000000"/>
                <w:szCs w:val="26"/>
              </w:rPr>
              <w:t>[1:0] S;</w:t>
            </w:r>
          </w:p>
          <w:p w14:paraId="19E7EA70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C87A64">
              <w:rPr>
                <w:rFonts w:ascii="Times" w:eastAsia="Times New Roman" w:hAnsi="Times"/>
                <w:color w:val="000000"/>
                <w:szCs w:val="26"/>
              </w:rPr>
              <w:t>[3:0] A;</w:t>
            </w:r>
          </w:p>
          <w:p w14:paraId="71198654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C87A64">
              <w:rPr>
                <w:rFonts w:ascii="Times" w:eastAsia="Times New Roman" w:hAnsi="Times"/>
                <w:color w:val="000000"/>
                <w:szCs w:val="26"/>
              </w:rPr>
              <w:t>[3:0] B;</w:t>
            </w:r>
          </w:p>
          <w:p w14:paraId="7B4334D4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C87A64">
              <w:rPr>
                <w:rFonts w:ascii="Times" w:eastAsia="Times New Roman" w:hAnsi="Times"/>
                <w:color w:val="000000"/>
                <w:szCs w:val="26"/>
              </w:rPr>
              <w:t>[3:0] C;</w:t>
            </w:r>
          </w:p>
          <w:p w14:paraId="5C4EB402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reg</w:t>
            </w:r>
            <w:proofErr w:type="spellEnd"/>
            <w:r w:rsidRPr="00C87A64">
              <w:rPr>
                <w:rFonts w:ascii="Times" w:eastAsia="Times New Roman" w:hAnsi="Times"/>
                <w:color w:val="000000"/>
                <w:szCs w:val="26"/>
              </w:rPr>
              <w:t>[3:0] D;</w:t>
            </w:r>
          </w:p>
          <w:p w14:paraId="525C8878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wire[3:0] Y;</w:t>
            </w:r>
          </w:p>
          <w:p w14:paraId="42EC31F8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A45D0C8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mux_4_1 test_mux_4(S, A, B, C, D, Y);</w:t>
            </w:r>
          </w:p>
          <w:p w14:paraId="636772C1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2AA37BF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initial begin</w:t>
            </w:r>
          </w:p>
          <w:p w14:paraId="272967DD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A [3:0] = 4'b0111;</w:t>
            </w:r>
          </w:p>
          <w:p w14:paraId="7A825C14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B [3:0] = 4'b0001;</w:t>
            </w:r>
          </w:p>
          <w:p w14:paraId="76136073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C [3:0] = 4'b1001;</w:t>
            </w:r>
          </w:p>
          <w:p w14:paraId="60681F46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D [3:0] = 4'b0000;</w:t>
            </w:r>
          </w:p>
          <w:p w14:paraId="1584B83E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1F9CE703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#100 S = 2'b00;</w:t>
            </w:r>
          </w:p>
          <w:p w14:paraId="61571250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#100 S = 2'b01;</w:t>
            </w:r>
          </w:p>
          <w:p w14:paraId="6466780D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#100 S = 2'b10;</w:t>
            </w:r>
          </w:p>
          <w:p w14:paraId="4A1887A1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#100 S = 2'b11;</w:t>
            </w:r>
          </w:p>
          <w:p w14:paraId="2A17FD76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</w:p>
          <w:p w14:paraId="756366C4" w14:textId="77777777" w:rsidR="00C87A64" w:rsidRPr="00C87A64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r w:rsidRPr="00C87A64">
              <w:rPr>
                <w:rFonts w:ascii="Times" w:eastAsia="Times New Roman" w:hAnsi="Times"/>
                <w:color w:val="000000"/>
                <w:szCs w:val="26"/>
              </w:rPr>
              <w:t>end</w:t>
            </w:r>
          </w:p>
          <w:p w14:paraId="3DE94433" w14:textId="016A5150" w:rsidR="00FB037B" w:rsidRDefault="00C87A64" w:rsidP="00C87A64">
            <w:pPr>
              <w:rPr>
                <w:rFonts w:ascii="Times" w:eastAsia="Times New Roman" w:hAnsi="Times"/>
                <w:color w:val="000000"/>
                <w:szCs w:val="26"/>
              </w:rPr>
            </w:pPr>
            <w:proofErr w:type="spellStart"/>
            <w:r w:rsidRPr="00C87A64">
              <w:rPr>
                <w:rFonts w:ascii="Times" w:eastAsia="Times New Roman" w:hAnsi="Times"/>
                <w:color w:val="000000"/>
                <w:szCs w:val="26"/>
              </w:rPr>
              <w:t>endmodule</w:t>
            </w:r>
            <w:proofErr w:type="spellEnd"/>
          </w:p>
        </w:tc>
      </w:tr>
    </w:tbl>
    <w:p w14:paraId="0C55E96B" w14:textId="77777777" w:rsidR="00FB037B" w:rsidRDefault="00FB037B" w:rsidP="00FB037B">
      <w:pPr>
        <w:rPr>
          <w:rFonts w:ascii="Times" w:eastAsia="Times New Roman" w:hAnsi="Times"/>
          <w:color w:val="000000"/>
          <w:szCs w:val="26"/>
        </w:rPr>
      </w:pPr>
    </w:p>
    <w:p w14:paraId="1FA6B87A" w14:textId="2E24E65F" w:rsidR="00FB037B" w:rsidRPr="00994497" w:rsidRDefault="00FB037B" w:rsidP="00FB037B">
      <w:pPr>
        <w:jc w:val="both"/>
        <w:rPr>
          <w:i/>
        </w:rPr>
      </w:pPr>
      <w:r w:rsidRPr="00994497">
        <w:rPr>
          <w:i/>
        </w:rPr>
        <w:t xml:space="preserve">Attach screenshot of </w:t>
      </w:r>
      <w:r>
        <w:rPr>
          <w:i/>
        </w:rPr>
        <w:t>Simulation output- make sure to scale properly for visibility of all case</w:t>
      </w:r>
      <w:r w:rsidR="00555FCF">
        <w:rPr>
          <w:i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B037B" w14:paraId="4B61EE6D" w14:textId="77777777" w:rsidTr="007E3DAA">
        <w:trPr>
          <w:trHeight w:val="2966"/>
        </w:trPr>
        <w:tc>
          <w:tcPr>
            <w:tcW w:w="9016" w:type="dxa"/>
          </w:tcPr>
          <w:p w14:paraId="79C2E6C4" w14:textId="77777777" w:rsidR="00FB037B" w:rsidRDefault="00FB037B" w:rsidP="007E3DAA">
            <w:pPr>
              <w:jc w:val="both"/>
              <w:rPr>
                <w:i/>
              </w:rPr>
            </w:pPr>
          </w:p>
          <w:p w14:paraId="46654436" w14:textId="70383BB3" w:rsidR="006E0606" w:rsidRDefault="00C87A64" w:rsidP="007E3DAA">
            <w:pPr>
              <w:jc w:val="both"/>
              <w:rPr>
                <w:i/>
              </w:rPr>
            </w:pPr>
            <w:r>
              <w:rPr>
                <w:noProof/>
              </w:rPr>
              <w:drawing>
                <wp:inline distT="0" distB="0" distL="0" distR="0" wp14:anchorId="38572AA1" wp14:editId="030B2BD9">
                  <wp:extent cx="5731510" cy="3670935"/>
                  <wp:effectExtent l="0" t="0" r="2540" b="571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709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BB738A5" w14:textId="77777777" w:rsidR="006E0606" w:rsidRDefault="006E0606" w:rsidP="007E3DAA">
            <w:pPr>
              <w:jc w:val="both"/>
              <w:rPr>
                <w:i/>
              </w:rPr>
            </w:pPr>
          </w:p>
          <w:p w14:paraId="3DAC1268" w14:textId="77777777" w:rsidR="006E0606" w:rsidRDefault="006E0606" w:rsidP="007E3DAA">
            <w:pPr>
              <w:jc w:val="both"/>
              <w:rPr>
                <w:i/>
              </w:rPr>
            </w:pPr>
          </w:p>
          <w:p w14:paraId="53944052" w14:textId="77777777" w:rsidR="006E0606" w:rsidRDefault="006E0606" w:rsidP="007E3DAA">
            <w:pPr>
              <w:jc w:val="both"/>
              <w:rPr>
                <w:i/>
              </w:rPr>
            </w:pPr>
          </w:p>
          <w:p w14:paraId="4B8D1633" w14:textId="77777777" w:rsidR="006E0606" w:rsidRDefault="006E0606" w:rsidP="007E3DAA">
            <w:pPr>
              <w:jc w:val="both"/>
              <w:rPr>
                <w:i/>
              </w:rPr>
            </w:pPr>
          </w:p>
          <w:p w14:paraId="2BE3D6BA" w14:textId="77777777" w:rsidR="006E0606" w:rsidRDefault="006E0606" w:rsidP="007E3DAA">
            <w:pPr>
              <w:jc w:val="both"/>
              <w:rPr>
                <w:i/>
              </w:rPr>
            </w:pPr>
          </w:p>
          <w:p w14:paraId="702A4739" w14:textId="77777777" w:rsidR="006E0606" w:rsidRDefault="006E0606" w:rsidP="007E3DAA">
            <w:pPr>
              <w:jc w:val="both"/>
              <w:rPr>
                <w:i/>
              </w:rPr>
            </w:pPr>
          </w:p>
          <w:p w14:paraId="2E0853C7" w14:textId="77777777" w:rsidR="006E0606" w:rsidRDefault="006E0606" w:rsidP="007E3DAA">
            <w:pPr>
              <w:jc w:val="both"/>
              <w:rPr>
                <w:i/>
              </w:rPr>
            </w:pPr>
          </w:p>
          <w:p w14:paraId="0DFDFCAC" w14:textId="77777777" w:rsidR="006E0606" w:rsidRDefault="006E0606" w:rsidP="007E3DAA">
            <w:pPr>
              <w:jc w:val="both"/>
              <w:rPr>
                <w:i/>
              </w:rPr>
            </w:pPr>
          </w:p>
          <w:p w14:paraId="40027DAA" w14:textId="77777777" w:rsidR="006E0606" w:rsidRDefault="006E0606" w:rsidP="007E3DAA">
            <w:pPr>
              <w:jc w:val="both"/>
              <w:rPr>
                <w:i/>
              </w:rPr>
            </w:pPr>
          </w:p>
          <w:p w14:paraId="36E5340E" w14:textId="77777777" w:rsidR="006E0606" w:rsidRDefault="006E0606" w:rsidP="007E3DAA">
            <w:pPr>
              <w:jc w:val="both"/>
              <w:rPr>
                <w:i/>
              </w:rPr>
            </w:pPr>
          </w:p>
          <w:p w14:paraId="2BD7384B" w14:textId="77777777" w:rsidR="006E0606" w:rsidRDefault="006E0606" w:rsidP="007E3DAA">
            <w:pPr>
              <w:jc w:val="both"/>
              <w:rPr>
                <w:i/>
              </w:rPr>
            </w:pPr>
          </w:p>
          <w:p w14:paraId="1A1E9722" w14:textId="77777777" w:rsidR="006E0606" w:rsidRDefault="006E0606" w:rsidP="007E3DAA">
            <w:pPr>
              <w:jc w:val="both"/>
              <w:rPr>
                <w:i/>
              </w:rPr>
            </w:pPr>
          </w:p>
          <w:p w14:paraId="3944824B" w14:textId="77777777" w:rsidR="006E0606" w:rsidRDefault="006E0606" w:rsidP="007E3DAA">
            <w:pPr>
              <w:jc w:val="both"/>
              <w:rPr>
                <w:i/>
              </w:rPr>
            </w:pPr>
          </w:p>
          <w:p w14:paraId="55AE694F" w14:textId="77777777" w:rsidR="006E0606" w:rsidRDefault="006E0606" w:rsidP="007E3DAA">
            <w:pPr>
              <w:jc w:val="both"/>
              <w:rPr>
                <w:i/>
              </w:rPr>
            </w:pPr>
          </w:p>
          <w:p w14:paraId="47450171" w14:textId="77777777" w:rsidR="006E0606" w:rsidRDefault="006E0606" w:rsidP="007E3DAA">
            <w:pPr>
              <w:jc w:val="both"/>
              <w:rPr>
                <w:i/>
              </w:rPr>
            </w:pPr>
          </w:p>
          <w:p w14:paraId="5CEB26A8" w14:textId="77777777" w:rsidR="006E0606" w:rsidRDefault="006E0606" w:rsidP="007E3DAA">
            <w:pPr>
              <w:jc w:val="both"/>
              <w:rPr>
                <w:i/>
              </w:rPr>
            </w:pPr>
          </w:p>
          <w:p w14:paraId="3AAF4F07" w14:textId="77777777" w:rsidR="006E0606" w:rsidRDefault="006E0606" w:rsidP="007E3DAA">
            <w:pPr>
              <w:jc w:val="both"/>
              <w:rPr>
                <w:i/>
              </w:rPr>
            </w:pPr>
          </w:p>
          <w:p w14:paraId="098E960D" w14:textId="77777777" w:rsidR="006E0606" w:rsidRDefault="006E0606" w:rsidP="007E3DAA">
            <w:pPr>
              <w:jc w:val="both"/>
              <w:rPr>
                <w:i/>
              </w:rPr>
            </w:pPr>
          </w:p>
          <w:p w14:paraId="429F582F" w14:textId="77777777" w:rsidR="006E0606" w:rsidRDefault="006E0606" w:rsidP="007E3DAA">
            <w:pPr>
              <w:jc w:val="both"/>
              <w:rPr>
                <w:i/>
              </w:rPr>
            </w:pPr>
          </w:p>
          <w:p w14:paraId="07F2AB2C" w14:textId="77777777" w:rsidR="006E0606" w:rsidRDefault="006E0606" w:rsidP="007E3DAA">
            <w:pPr>
              <w:jc w:val="both"/>
              <w:rPr>
                <w:i/>
              </w:rPr>
            </w:pPr>
          </w:p>
          <w:p w14:paraId="7E8F8DBB" w14:textId="77777777" w:rsidR="006E0606" w:rsidRDefault="006E0606" w:rsidP="007E3DAA">
            <w:pPr>
              <w:jc w:val="both"/>
              <w:rPr>
                <w:i/>
              </w:rPr>
            </w:pPr>
          </w:p>
          <w:p w14:paraId="46760514" w14:textId="77777777" w:rsidR="006E0606" w:rsidRDefault="006E0606" w:rsidP="007E3DAA">
            <w:pPr>
              <w:jc w:val="both"/>
              <w:rPr>
                <w:i/>
              </w:rPr>
            </w:pPr>
          </w:p>
          <w:p w14:paraId="2D860BFB" w14:textId="77777777" w:rsidR="006E0606" w:rsidRDefault="006E0606" w:rsidP="007E3DAA">
            <w:pPr>
              <w:jc w:val="both"/>
              <w:rPr>
                <w:i/>
              </w:rPr>
            </w:pPr>
          </w:p>
          <w:p w14:paraId="2D2EC8C3" w14:textId="77777777" w:rsidR="006E0606" w:rsidRDefault="006E0606" w:rsidP="007E3DAA">
            <w:pPr>
              <w:jc w:val="both"/>
              <w:rPr>
                <w:i/>
              </w:rPr>
            </w:pPr>
          </w:p>
          <w:p w14:paraId="2BF4049E" w14:textId="0980CC6B" w:rsidR="006E0606" w:rsidRDefault="006E0606" w:rsidP="007E3DAA">
            <w:pPr>
              <w:jc w:val="both"/>
              <w:rPr>
                <w:i/>
              </w:rPr>
            </w:pPr>
          </w:p>
        </w:tc>
      </w:tr>
    </w:tbl>
    <w:p w14:paraId="07049AF3" w14:textId="77777777" w:rsidR="00FB037B" w:rsidRPr="00994497" w:rsidRDefault="00FB037B" w:rsidP="00FB037B">
      <w:pPr>
        <w:jc w:val="both"/>
        <w:rPr>
          <w:i/>
        </w:rPr>
      </w:pPr>
    </w:p>
    <w:p w14:paraId="629FFA0A" w14:textId="0E321822" w:rsidR="006E0606" w:rsidRDefault="006E0606">
      <w:pPr>
        <w:rPr>
          <w:rFonts w:ascii="Times" w:eastAsiaTheme="majorEastAsia" w:hAnsi="Times" w:cs="Times"/>
          <w:b/>
          <w:color w:val="000000" w:themeColor="text1"/>
          <w:sz w:val="28"/>
          <w:szCs w:val="26"/>
        </w:rPr>
      </w:pPr>
      <w:bookmarkStart w:id="3" w:name="_Hlk114486643"/>
      <w:r>
        <w:rPr>
          <w:rFonts w:cs="Times"/>
        </w:rPr>
        <w:br w:type="page"/>
      </w:r>
    </w:p>
    <w:p w14:paraId="5727BC44" w14:textId="01ECEBD1" w:rsidR="0057172B" w:rsidRDefault="00330A9E" w:rsidP="006E0606">
      <w:pPr>
        <w:pStyle w:val="Heading2"/>
        <w:rPr>
          <w:rFonts w:cs="Times"/>
        </w:rPr>
      </w:pPr>
      <w:r>
        <w:rPr>
          <w:rFonts w:cs="Times"/>
        </w:rPr>
        <w:lastRenderedPageBreak/>
        <w:t>Task b. 1:4 DEMUX</w:t>
      </w:r>
    </w:p>
    <w:p w14:paraId="791E633C" w14:textId="14C3F36B" w:rsidR="003D1F49" w:rsidRDefault="003D1F49" w:rsidP="003D1F49">
      <w:pPr>
        <w:jc w:val="both"/>
        <w:rPr>
          <w:sz w:val="23"/>
          <w:szCs w:val="23"/>
        </w:rPr>
      </w:pPr>
      <w:r>
        <w:t xml:space="preserve">Complete the truth table provided in </w:t>
      </w:r>
      <w:r>
        <w:rPr>
          <w:sz w:val="23"/>
          <w:szCs w:val="23"/>
        </w:rPr>
        <w:fldChar w:fldCharType="begin"/>
      </w:r>
      <w:r>
        <w:instrText xml:space="preserve"> REF _Ref53181743 \h </w:instrText>
      </w:r>
      <w:r>
        <w:rPr>
          <w:sz w:val="23"/>
          <w:szCs w:val="23"/>
        </w:rPr>
      </w:r>
      <w:r>
        <w:rPr>
          <w:sz w:val="23"/>
          <w:szCs w:val="23"/>
        </w:rPr>
        <w:fldChar w:fldCharType="separate"/>
      </w:r>
      <w:r>
        <w:t>Table 9.</w:t>
      </w:r>
      <w:r>
        <w:rPr>
          <w:noProof/>
        </w:rPr>
        <w:t>4</w:t>
      </w:r>
      <w:r>
        <w:rPr>
          <w:sz w:val="23"/>
          <w:szCs w:val="23"/>
        </w:rPr>
        <w:fldChar w:fldCharType="end"/>
      </w:r>
      <w:r>
        <w:rPr>
          <w:sz w:val="23"/>
          <w:szCs w:val="23"/>
        </w:rPr>
        <w:t>. As an example, when the Select line input is S</w:t>
      </w:r>
      <w:r>
        <w:rPr>
          <w:sz w:val="16"/>
          <w:szCs w:val="16"/>
        </w:rPr>
        <w:t>1:0</w:t>
      </w:r>
      <w:r>
        <w:rPr>
          <w:sz w:val="23"/>
          <w:szCs w:val="23"/>
        </w:rPr>
        <w:t xml:space="preserve">=00, output </w:t>
      </w:r>
      <w:proofErr w:type="spellStart"/>
      <w:r>
        <w:rPr>
          <w:sz w:val="23"/>
          <w:szCs w:val="23"/>
        </w:rPr>
        <w:t>EnA</w:t>
      </w:r>
      <w:proofErr w:type="spellEnd"/>
      <w:r>
        <w:rPr>
          <w:sz w:val="23"/>
          <w:szCs w:val="23"/>
        </w:rPr>
        <w:t xml:space="preserve"> will be 0 and the rest of the outputs will remain high.</w:t>
      </w:r>
    </w:p>
    <w:p w14:paraId="3C5E0658" w14:textId="77777777" w:rsidR="003D1F49" w:rsidRDefault="003D1F49" w:rsidP="003D1F49">
      <w:pPr>
        <w:jc w:val="both"/>
        <w:rPr>
          <w:sz w:val="16"/>
          <w:szCs w:val="16"/>
        </w:rPr>
      </w:pPr>
    </w:p>
    <w:p w14:paraId="1AFF98E9" w14:textId="7889496D" w:rsidR="003F1A98" w:rsidRPr="003F1A98" w:rsidRDefault="003D1F49" w:rsidP="003D1F49">
      <w:pPr>
        <w:jc w:val="center"/>
      </w:pPr>
      <w:r>
        <w:t>Table 9.4</w:t>
      </w:r>
    </w:p>
    <w:tbl>
      <w:tblPr>
        <w:tblW w:w="1008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3F1A98" w:rsidRPr="001A40B9" w14:paraId="7A257656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C44C8EF" w14:textId="77777777" w:rsidR="003F1A98" w:rsidRPr="001C0A7F" w:rsidRDefault="00786B5E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65DD40C1" w14:textId="77777777" w:rsidR="003F1A98" w:rsidRDefault="00786B5E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b/>
                        <w:bCs/>
                        <w:i/>
                        <w:spacing w:val="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S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/>
                        <w:spacing w:val="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0A1456" w14:textId="77777777" w:rsidR="003F1A98" w:rsidRPr="001C0A7F" w:rsidRDefault="003F1A98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spacing w:val="4"/>
                  </w:rPr>
                  <m:t>En</m:t>
                </m:r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41BB1A7B" w14:textId="77777777" w:rsidR="003F1A98" w:rsidRDefault="003F1A98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spacing w:val="4"/>
                  </w:rPr>
                  <m:t>EnA</m:t>
                </m:r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41F3C89C" w14:textId="77777777" w:rsidR="003F1A98" w:rsidRDefault="003F1A98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spacing w:val="4"/>
                  </w:rPr>
                  <m:t>EnB</m:t>
                </m:r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vAlign w:val="center"/>
          </w:tcPr>
          <w:p w14:paraId="4063E00A" w14:textId="77777777" w:rsidR="003F1A98" w:rsidRDefault="003F1A98" w:rsidP="00764B8F">
            <w:pPr>
              <w:spacing w:line="276" w:lineRule="auto"/>
              <w:jc w:val="center"/>
              <w:rPr>
                <w:b/>
                <w:bCs/>
                <w:spacing w:val="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spacing w:val="4"/>
                  </w:rPr>
                  <m:t>EnC</m:t>
                </m:r>
              </m:oMath>
            </m:oMathPara>
          </w:p>
        </w:tc>
        <w:tc>
          <w:tcPr>
            <w:tcW w:w="1440" w:type="dxa"/>
            <w:shd w:val="clear" w:color="auto" w:fill="D0CECE" w:themeFill="background2" w:themeFillShade="E6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296B187" w14:textId="77777777" w:rsidR="003F1A98" w:rsidRPr="001C0A7F" w:rsidRDefault="003F1A98" w:rsidP="00764B8F">
            <w:pPr>
              <w:spacing w:line="276" w:lineRule="auto"/>
              <w:jc w:val="center"/>
              <w:rPr>
                <w:rFonts w:eastAsia="Times New Roman"/>
                <w:b/>
                <w:bCs/>
                <w:spacing w:val="4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/>
                    <w:spacing w:val="4"/>
                  </w:rPr>
                  <m:t>EnD</m:t>
                </m:r>
              </m:oMath>
            </m:oMathPara>
          </w:p>
        </w:tc>
      </w:tr>
      <w:tr w:rsidR="003F1A98" w:rsidRPr="001A40B9" w14:paraId="25DBD285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39A979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1272D8B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70B1C3E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40473BD5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7CF34E5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32CF8DA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F539DDB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</w:tr>
      <w:tr w:rsidR="003F1A98" w:rsidRPr="001A40B9" w14:paraId="392A6635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D280ABC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0430C703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E4F632E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69CB22E" w14:textId="5E9DD0A3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46C59B6" w14:textId="6759EEE2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BBA9481" w14:textId="002E33A4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FDFD63B" w14:textId="077FBE66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</w:tr>
      <w:tr w:rsidR="003F1A98" w:rsidRPr="001A40B9" w14:paraId="550B31E9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A9FD1C0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03E8C10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A902F70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8788532" w14:textId="4AB7FBCA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29AC122" w14:textId="0F434719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5EFF365" w14:textId="230B42A8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1592C75" w14:textId="0208DFD5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</w:tr>
      <w:tr w:rsidR="003F1A98" w:rsidRPr="001A40B9" w14:paraId="1699E34A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9869455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AF55A45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 w:rsidRPr="006B4A04"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2194D74B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661423FF" w14:textId="297F95B8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2DB5DFFB" w14:textId="1E9F7530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55E5AB4" w14:textId="665F6589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CA7FE8" w14:textId="74C73453" w:rsidR="003F1A98" w:rsidRPr="006B4A04" w:rsidRDefault="00C87A64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0</w:t>
            </w:r>
          </w:p>
        </w:tc>
      </w:tr>
      <w:tr w:rsidR="003F1A98" w:rsidRPr="001A40B9" w14:paraId="74FF61A7" w14:textId="77777777" w:rsidTr="00764B8F">
        <w:trPr>
          <w:trHeight w:val="576"/>
          <w:jc w:val="center"/>
        </w:trPr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28B1590A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36B18F3A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X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54D07F8F" w14:textId="77777777" w:rsidR="003F1A98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DBA6278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2608769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vAlign w:val="center"/>
          </w:tcPr>
          <w:p w14:paraId="5C379D9C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  <w:tc>
          <w:tcPr>
            <w:tcW w:w="1440" w:type="dxa"/>
            <w:shd w:val="clear" w:color="auto" w:fill="FFFFFF" w:themeFill="background1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</w:tcPr>
          <w:p w14:paraId="5CA65B09" w14:textId="77777777" w:rsidR="003F1A98" w:rsidRPr="006B4A04" w:rsidRDefault="003F1A98" w:rsidP="00764B8F">
            <w:pPr>
              <w:spacing w:line="276" w:lineRule="auto"/>
              <w:jc w:val="center"/>
              <w:rPr>
                <w:rFonts w:eastAsia="Times New Roman"/>
                <w:spacing w:val="4"/>
              </w:rPr>
            </w:pPr>
            <w:r>
              <w:rPr>
                <w:rFonts w:eastAsia="Times New Roman"/>
                <w:spacing w:val="4"/>
              </w:rPr>
              <w:t>1</w:t>
            </w:r>
          </w:p>
        </w:tc>
      </w:tr>
    </w:tbl>
    <w:p w14:paraId="19828422" w14:textId="77777777" w:rsidR="006E0606" w:rsidRDefault="006E0606" w:rsidP="0057172B">
      <w:pPr>
        <w:spacing w:before="90"/>
        <w:ind w:right="70"/>
        <w:contextualSpacing/>
        <w:jc w:val="both"/>
        <w:rPr>
          <w:i/>
        </w:rPr>
      </w:pPr>
    </w:p>
    <w:p w14:paraId="17F32E67" w14:textId="1EAE2307" w:rsidR="0057172B" w:rsidRPr="002664F1" w:rsidRDefault="00823636" w:rsidP="0057172B">
      <w:pPr>
        <w:spacing w:before="90"/>
        <w:ind w:right="70"/>
        <w:contextualSpacing/>
        <w:jc w:val="both"/>
        <w:rPr>
          <w:i/>
        </w:rPr>
      </w:pPr>
      <w:r w:rsidRPr="00823636">
        <w:rPr>
          <w:i/>
        </w:rPr>
        <w:t>Provide appropriately commented code for designed modul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57172B" w14:paraId="4A167DD6" w14:textId="77777777" w:rsidTr="009B1AAF">
        <w:trPr>
          <w:trHeight w:val="4427"/>
        </w:trPr>
        <w:tc>
          <w:tcPr>
            <w:tcW w:w="8926" w:type="dxa"/>
          </w:tcPr>
          <w:p w14:paraId="0F58B15E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>`timescale 1ns / 1ps</w:t>
            </w:r>
          </w:p>
          <w:p w14:paraId="5899162C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</w:p>
          <w:p w14:paraId="03F48A94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module </w:t>
            </w:r>
            <w:proofErr w:type="spellStart"/>
            <w:r>
              <w:t>DeMux</w:t>
            </w:r>
            <w:proofErr w:type="spellEnd"/>
            <w:r>
              <w:t>(</w:t>
            </w:r>
          </w:p>
          <w:p w14:paraId="5774F527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input [1:0] S,</w:t>
            </w:r>
          </w:p>
          <w:p w14:paraId="3CEDCB82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input </w:t>
            </w:r>
            <w:proofErr w:type="spellStart"/>
            <w:r>
              <w:t>En</w:t>
            </w:r>
            <w:proofErr w:type="spellEnd"/>
            <w:r>
              <w:t>,</w:t>
            </w:r>
          </w:p>
          <w:p w14:paraId="09A51B1D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output </w:t>
            </w:r>
            <w:proofErr w:type="spellStart"/>
            <w:r>
              <w:t>EnA</w:t>
            </w:r>
            <w:proofErr w:type="spellEnd"/>
            <w:r>
              <w:t>,</w:t>
            </w:r>
          </w:p>
          <w:p w14:paraId="1E0DD5B2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output </w:t>
            </w:r>
            <w:proofErr w:type="spellStart"/>
            <w:r>
              <w:t>EnB</w:t>
            </w:r>
            <w:proofErr w:type="spellEnd"/>
            <w:r>
              <w:t>,</w:t>
            </w:r>
          </w:p>
          <w:p w14:paraId="13CBBCF2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output </w:t>
            </w:r>
            <w:proofErr w:type="spellStart"/>
            <w:r>
              <w:t>EnC</w:t>
            </w:r>
            <w:proofErr w:type="spellEnd"/>
            <w:r>
              <w:t>,</w:t>
            </w:r>
          </w:p>
          <w:p w14:paraId="0A1C5AFF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output </w:t>
            </w:r>
            <w:proofErr w:type="spellStart"/>
            <w:r>
              <w:t>EnD</w:t>
            </w:r>
            <w:proofErr w:type="spellEnd"/>
          </w:p>
          <w:p w14:paraId="7CDB9C42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r>
              <w:t xml:space="preserve">    );</w:t>
            </w:r>
          </w:p>
          <w:p w14:paraId="100695F4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proofErr w:type="gramStart"/>
            <w:r>
              <w:t>assign</w:t>
            </w:r>
            <w:proofErr w:type="gramEnd"/>
            <w:r>
              <w:t xml:space="preserve"> </w:t>
            </w:r>
            <w:proofErr w:type="spellStart"/>
            <w:r>
              <w:t>EnA</w:t>
            </w:r>
            <w:proofErr w:type="spellEnd"/>
            <w:r>
              <w:t xml:space="preserve"> = (S == 2'b00) ? 1'b0 : 1'b1;</w:t>
            </w:r>
          </w:p>
          <w:p w14:paraId="67B35C6C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proofErr w:type="gramStart"/>
            <w:r>
              <w:t>assign</w:t>
            </w:r>
            <w:proofErr w:type="gramEnd"/>
            <w:r>
              <w:t xml:space="preserve"> </w:t>
            </w:r>
            <w:proofErr w:type="spellStart"/>
            <w:r>
              <w:t>EnB</w:t>
            </w:r>
            <w:proofErr w:type="spellEnd"/>
            <w:r>
              <w:t xml:space="preserve"> = (S == 2'b01) ? 1'b0 : 1'b1;</w:t>
            </w:r>
          </w:p>
          <w:p w14:paraId="66ED9092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proofErr w:type="gramStart"/>
            <w:r>
              <w:t>assign</w:t>
            </w:r>
            <w:proofErr w:type="gramEnd"/>
            <w:r>
              <w:t xml:space="preserve"> </w:t>
            </w:r>
            <w:proofErr w:type="spellStart"/>
            <w:r>
              <w:t>EnC</w:t>
            </w:r>
            <w:proofErr w:type="spellEnd"/>
            <w:r>
              <w:t xml:space="preserve"> = (S == 2'b10) ? 1'b0 : 1'b1;</w:t>
            </w:r>
          </w:p>
          <w:p w14:paraId="42D01C1D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  <w:proofErr w:type="gramStart"/>
            <w:r>
              <w:t>assign</w:t>
            </w:r>
            <w:proofErr w:type="gramEnd"/>
            <w:r>
              <w:t xml:space="preserve"> </w:t>
            </w:r>
            <w:proofErr w:type="spellStart"/>
            <w:r>
              <w:t>EnD</w:t>
            </w:r>
            <w:proofErr w:type="spellEnd"/>
            <w:r>
              <w:t xml:space="preserve"> = (S == 2'b11) ? 1'b0 : 1'b1;</w:t>
            </w:r>
          </w:p>
          <w:p w14:paraId="44D34DAA" w14:textId="77777777" w:rsidR="00E27A25" w:rsidRDefault="00E27A25" w:rsidP="00E27A25">
            <w:pPr>
              <w:spacing w:before="90"/>
              <w:ind w:right="70"/>
              <w:contextualSpacing/>
              <w:jc w:val="both"/>
            </w:pPr>
          </w:p>
          <w:p w14:paraId="6747D72B" w14:textId="79575762" w:rsidR="0057172B" w:rsidRDefault="00E27A25" w:rsidP="00E27A25">
            <w:pPr>
              <w:spacing w:before="90"/>
              <w:ind w:right="70"/>
              <w:contextualSpacing/>
              <w:jc w:val="both"/>
            </w:pPr>
            <w:proofErr w:type="spellStart"/>
            <w:r>
              <w:t>endmodule</w:t>
            </w:r>
            <w:proofErr w:type="spellEnd"/>
          </w:p>
        </w:tc>
      </w:tr>
    </w:tbl>
    <w:p w14:paraId="5BE66630" w14:textId="77777777" w:rsidR="0057172B" w:rsidRDefault="0057172B" w:rsidP="0057172B">
      <w:pPr>
        <w:spacing w:before="90"/>
        <w:ind w:right="70"/>
        <w:contextualSpacing/>
        <w:jc w:val="both"/>
      </w:pPr>
    </w:p>
    <w:p w14:paraId="30EB2B69" w14:textId="77777777" w:rsidR="0057172B" w:rsidRDefault="0057172B" w:rsidP="0057172B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 xml:space="preserve">Add your </w:t>
      </w:r>
      <w:proofErr w:type="spellStart"/>
      <w:r>
        <w:rPr>
          <w:rFonts w:ascii="Times" w:eastAsia="Times New Roman" w:hAnsi="Times"/>
          <w:bCs/>
          <w:i/>
          <w:color w:val="000000"/>
        </w:rPr>
        <w:t>testbench</w:t>
      </w:r>
      <w:proofErr w:type="spellEnd"/>
      <w:r>
        <w:rPr>
          <w:rFonts w:ascii="Times" w:eastAsia="Times New Roman" w:hAnsi="Times"/>
          <w:bCs/>
          <w:i/>
          <w:color w:val="000000"/>
        </w:rPr>
        <w:t xml:space="preserve">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57172B" w14:paraId="4D9DEA29" w14:textId="77777777" w:rsidTr="006E0606">
        <w:trPr>
          <w:trHeight w:val="2400"/>
        </w:trPr>
        <w:tc>
          <w:tcPr>
            <w:tcW w:w="8926" w:type="dxa"/>
          </w:tcPr>
          <w:p w14:paraId="2084354B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`timescale 1ns / 1ps</w:t>
            </w:r>
          </w:p>
          <w:p w14:paraId="0AFD4DD3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29F4762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module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testbench_DeMux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();</w:t>
            </w:r>
          </w:p>
          <w:p w14:paraId="23824921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[1:0] S;</w:t>
            </w:r>
          </w:p>
          <w:p w14:paraId="583C3840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1946D11C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wire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A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4CD0DB30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wire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B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0375AD3D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wire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C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5483A6BF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wire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59A0BFF5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06F0FA4A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lastRenderedPageBreak/>
              <w:t>DeMux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test(S,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A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B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C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);</w:t>
            </w:r>
          </w:p>
          <w:p w14:paraId="65BEAC04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5EDA0C10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initial begin</w:t>
            </w:r>
          </w:p>
          <w:p w14:paraId="6E0DB041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0;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1E2FA3C7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1;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24AACE01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#100 S = 2'b10;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47ADC57E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#100 S = 2'b11;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707E5766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0; </w:t>
            </w: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 xml:space="preserve"> = 1'b1;</w:t>
            </w:r>
          </w:p>
          <w:p w14:paraId="39EBE216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294D2D8D" w14:textId="77777777" w:rsidR="00E27A25" w:rsidRPr="00E27A25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</w:p>
          <w:p w14:paraId="17B4F408" w14:textId="10D93F9C" w:rsidR="0057172B" w:rsidRDefault="00E27A25" w:rsidP="00E27A25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E27A25">
              <w:rPr>
                <w:rFonts w:ascii="Times" w:eastAsia="Times New Roman" w:hAnsi="Times"/>
                <w:bCs/>
                <w:i/>
                <w:color w:val="000000"/>
              </w:rPr>
              <w:t>endmodule</w:t>
            </w:r>
            <w:proofErr w:type="spellEnd"/>
          </w:p>
          <w:p w14:paraId="1FCDAE32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7C5BAB70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650AD0B3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421818CD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0A3D12B5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7601F774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249250AD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0EEC0CD" w14:textId="7777777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48ED2B2B" w14:textId="7F274647" w:rsidR="006E0606" w:rsidRDefault="006E0606" w:rsidP="00CA6944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</w:tc>
      </w:tr>
    </w:tbl>
    <w:p w14:paraId="3E2D030F" w14:textId="2A73090A" w:rsidR="0057172B" w:rsidRDefault="0057172B" w:rsidP="0057172B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lastRenderedPageBreak/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waveform results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7172B" w14:paraId="737FBF17" w14:textId="77777777" w:rsidTr="00CA6944">
        <w:trPr>
          <w:trHeight w:val="4160"/>
        </w:trPr>
        <w:tc>
          <w:tcPr>
            <w:tcW w:w="9016" w:type="dxa"/>
          </w:tcPr>
          <w:p w14:paraId="5FDB19F5" w14:textId="3C7ACCD9" w:rsidR="0057172B" w:rsidRDefault="00E27A25" w:rsidP="00CA6944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4E1177AC" wp14:editId="0F28EF55">
                  <wp:extent cx="5731510" cy="3612515"/>
                  <wp:effectExtent l="0" t="0" r="2540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612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3"/>
    </w:tbl>
    <w:p w14:paraId="543F8E8F" w14:textId="7DB322FA" w:rsidR="009B1AAF" w:rsidRDefault="009B1AAF" w:rsidP="00164F52"/>
    <w:p w14:paraId="657B0A50" w14:textId="77777777" w:rsidR="00164F52" w:rsidRDefault="00164F52" w:rsidP="006717B3">
      <w:pPr>
        <w:pStyle w:val="Heading2"/>
        <w:spacing w:before="90"/>
        <w:ind w:right="70"/>
        <w:contextualSpacing/>
        <w:jc w:val="both"/>
        <w:rPr>
          <w:rFonts w:cs="Times"/>
        </w:rPr>
      </w:pPr>
      <w:r w:rsidRPr="00620E29">
        <w:rPr>
          <w:rFonts w:cs="Times"/>
        </w:rPr>
        <w:t>E</w:t>
      </w:r>
      <w:r>
        <w:rPr>
          <w:rFonts w:cs="Times"/>
        </w:rPr>
        <w:t>xercise</w:t>
      </w:r>
    </w:p>
    <w:p w14:paraId="45844FC2" w14:textId="77777777" w:rsidR="00164F52" w:rsidRDefault="00164F52" w:rsidP="00164F52"/>
    <w:p w14:paraId="1E42E3DA" w14:textId="77777777" w:rsidR="002F0ABF" w:rsidRPr="0088255E" w:rsidRDefault="002F0ABF" w:rsidP="002F0ABF">
      <w:pPr>
        <w:pStyle w:val="Default"/>
        <w:jc w:val="both"/>
        <w:rPr>
          <w:sz w:val="23"/>
          <w:szCs w:val="23"/>
        </w:rPr>
      </w:pPr>
      <w:r w:rsidRPr="0088255E">
        <w:rPr>
          <w:sz w:val="23"/>
          <w:szCs w:val="23"/>
        </w:rPr>
        <w:t xml:space="preserve">Write a Verilog module </w:t>
      </w:r>
      <w:proofErr w:type="spellStart"/>
      <w:r w:rsidRPr="0088255E">
        <w:rPr>
          <w:rFonts w:ascii="Arial" w:hAnsi="Arial" w:cs="Arial"/>
          <w:sz w:val="22"/>
          <w:szCs w:val="22"/>
        </w:rPr>
        <w:t>topLevelModule</w:t>
      </w:r>
      <w:proofErr w:type="spellEnd"/>
      <w:r w:rsidRPr="0088255E">
        <w:rPr>
          <w:rFonts w:ascii="Arial" w:hAnsi="Arial" w:cs="Arial"/>
          <w:sz w:val="22"/>
          <w:szCs w:val="22"/>
        </w:rPr>
        <w:t xml:space="preserve"> </w:t>
      </w:r>
      <w:r w:rsidRPr="0088255E">
        <w:rPr>
          <w:sz w:val="23"/>
          <w:szCs w:val="23"/>
        </w:rPr>
        <w:t xml:space="preserve">that combines </w:t>
      </w:r>
      <w:r>
        <w:rPr>
          <w:sz w:val="23"/>
          <w:szCs w:val="23"/>
        </w:rPr>
        <w:t>MUX (</w:t>
      </w:r>
      <w:r w:rsidRPr="00470A0A">
        <w:rPr>
          <w:rFonts w:ascii="Arial" w:hAnsi="Arial" w:cs="Arial"/>
          <w:b/>
          <w:bCs/>
          <w:sz w:val="23"/>
          <w:szCs w:val="23"/>
        </w:rPr>
        <w:t>mux_4_1</w:t>
      </w:r>
      <w:r>
        <w:rPr>
          <w:sz w:val="23"/>
          <w:szCs w:val="23"/>
        </w:rPr>
        <w:t xml:space="preserve">) and </w:t>
      </w:r>
      <w:proofErr w:type="spellStart"/>
      <w:r>
        <w:rPr>
          <w:sz w:val="23"/>
          <w:szCs w:val="23"/>
        </w:rPr>
        <w:t>DeMUX</w:t>
      </w:r>
      <w:proofErr w:type="spellEnd"/>
      <w:r w:rsidRPr="0088255E">
        <w:rPr>
          <w:sz w:val="23"/>
          <w:szCs w:val="23"/>
        </w:rPr>
        <w:t xml:space="preserve"> </w:t>
      </w:r>
      <w:r>
        <w:rPr>
          <w:sz w:val="23"/>
          <w:szCs w:val="23"/>
        </w:rPr>
        <w:t>(</w:t>
      </w:r>
      <w:r w:rsidRPr="00470A0A">
        <w:rPr>
          <w:rFonts w:ascii="Arial" w:hAnsi="Arial" w:cs="Arial"/>
          <w:b/>
          <w:bCs/>
          <w:sz w:val="23"/>
          <w:szCs w:val="23"/>
        </w:rPr>
        <w:t>demux_1_4</w:t>
      </w:r>
      <w:r>
        <w:rPr>
          <w:sz w:val="23"/>
          <w:szCs w:val="23"/>
        </w:rPr>
        <w:t xml:space="preserve">) modules created in </w:t>
      </w:r>
      <w:r w:rsidRPr="0088255E">
        <w:rPr>
          <w:sz w:val="23"/>
          <w:szCs w:val="23"/>
        </w:rPr>
        <w:t xml:space="preserve">this lab </w:t>
      </w:r>
      <w:r>
        <w:rPr>
          <w:sz w:val="23"/>
          <w:szCs w:val="23"/>
        </w:rPr>
        <w:t xml:space="preserve">and binary-hexadecimal decoder module already created in Lab 6, </w:t>
      </w:r>
      <w:r w:rsidRPr="0088255E">
        <w:rPr>
          <w:sz w:val="23"/>
          <w:szCs w:val="23"/>
        </w:rPr>
        <w:t xml:space="preserve">according to the block diagram of </w:t>
      </w:r>
      <w:r w:rsidRPr="0088255E">
        <w:rPr>
          <w:sz w:val="23"/>
          <w:szCs w:val="23"/>
        </w:rPr>
        <w:fldChar w:fldCharType="begin"/>
      </w:r>
      <w:r w:rsidRPr="0088255E">
        <w:rPr>
          <w:sz w:val="23"/>
          <w:szCs w:val="23"/>
        </w:rPr>
        <w:instrText xml:space="preserve"> REF _Ref53388527 \h  \* MERGEFORMAT </w:instrText>
      </w:r>
      <w:r w:rsidRPr="0088255E">
        <w:rPr>
          <w:sz w:val="23"/>
          <w:szCs w:val="23"/>
        </w:rPr>
      </w:r>
      <w:r w:rsidRPr="0088255E">
        <w:rPr>
          <w:sz w:val="23"/>
          <w:szCs w:val="23"/>
        </w:rPr>
        <w:fldChar w:fldCharType="separate"/>
      </w:r>
      <w:r w:rsidRPr="00092DA0">
        <w:rPr>
          <w:sz w:val="23"/>
          <w:szCs w:val="23"/>
        </w:rPr>
        <w:t>Figure 9.2 Top Level Module</w:t>
      </w:r>
      <w:r w:rsidRPr="0088255E">
        <w:rPr>
          <w:sz w:val="23"/>
          <w:szCs w:val="23"/>
        </w:rPr>
        <w:fldChar w:fldCharType="end"/>
      </w:r>
      <w:r w:rsidRPr="0088255E">
        <w:rPr>
          <w:sz w:val="23"/>
          <w:szCs w:val="23"/>
        </w:rPr>
        <w:t>. This module’s inputs include</w:t>
      </w:r>
      <w:r>
        <w:rPr>
          <w:sz w:val="23"/>
          <w:szCs w:val="23"/>
        </w:rPr>
        <w:t>s</w:t>
      </w:r>
      <w:r w:rsidRPr="0088255E">
        <w:rPr>
          <w:sz w:val="23"/>
          <w:szCs w:val="23"/>
        </w:rPr>
        <w:t xml:space="preserve"> four </w:t>
      </w:r>
      <w:r>
        <w:rPr>
          <w:sz w:val="23"/>
          <w:szCs w:val="23"/>
        </w:rPr>
        <w:t>4</w:t>
      </w:r>
      <w:r w:rsidRPr="0088255E">
        <w:rPr>
          <w:sz w:val="23"/>
          <w:szCs w:val="23"/>
        </w:rPr>
        <w:t>-bit data lines (i.e.</w:t>
      </w:r>
      <w:r>
        <w:rPr>
          <w:sz w:val="23"/>
          <w:szCs w:val="23"/>
        </w:rPr>
        <w:t xml:space="preserve">, </w:t>
      </w:r>
      <w:proofErr w:type="gramStart"/>
      <w:r w:rsidRPr="0088255E">
        <w:rPr>
          <w:sz w:val="23"/>
          <w:szCs w:val="23"/>
        </w:rPr>
        <w:t>A[</w:t>
      </w:r>
      <w:proofErr w:type="gramEnd"/>
      <w:r w:rsidRPr="0088255E">
        <w:rPr>
          <w:sz w:val="23"/>
          <w:szCs w:val="23"/>
        </w:rPr>
        <w:t>3:0], B[3:0], C[3:0], D[3:0]), 2-bit select line (i.e. S[1:0]) to select from the data for</w:t>
      </w:r>
      <w:r>
        <w:rPr>
          <w:sz w:val="23"/>
          <w:szCs w:val="23"/>
        </w:rPr>
        <w:t xml:space="preserve"> binary-hexadecimal decoder</w:t>
      </w:r>
      <w:r w:rsidRPr="0088255E">
        <w:rPr>
          <w:sz w:val="23"/>
          <w:szCs w:val="23"/>
        </w:rPr>
        <w:t xml:space="preserve">, and a 1-bit active low enable signal </w:t>
      </w:r>
      <w:r w:rsidRPr="0088255E">
        <w:rPr>
          <w:sz w:val="23"/>
          <w:szCs w:val="23"/>
        </w:rPr>
        <w:lastRenderedPageBreak/>
        <w:t xml:space="preserve">(i.e. </w:t>
      </w:r>
      <w:proofErr w:type="spellStart"/>
      <w:r w:rsidRPr="0088255E">
        <w:rPr>
          <w:sz w:val="23"/>
          <w:szCs w:val="23"/>
        </w:rPr>
        <w:t>En</w:t>
      </w:r>
      <w:proofErr w:type="spellEnd"/>
      <w:r w:rsidRPr="0088255E">
        <w:rPr>
          <w:sz w:val="23"/>
          <w:szCs w:val="23"/>
        </w:rPr>
        <w:t>). The modules output includes one 7-bit data line for seven segments (i.e., Y [6:0]) and four 1-bit Enable signals (i.e.</w:t>
      </w:r>
      <w:r>
        <w:rPr>
          <w:sz w:val="23"/>
          <w:szCs w:val="23"/>
        </w:rPr>
        <w:t>,</w:t>
      </w:r>
      <w:r w:rsidRPr="0088255E">
        <w:rPr>
          <w:sz w:val="23"/>
          <w:szCs w:val="23"/>
        </w:rPr>
        <w:t xml:space="preserve"> </w:t>
      </w:r>
      <w:proofErr w:type="spellStart"/>
      <w:r w:rsidRPr="0088255E">
        <w:rPr>
          <w:sz w:val="23"/>
          <w:szCs w:val="23"/>
        </w:rPr>
        <w:t>EnA</w:t>
      </w:r>
      <w:proofErr w:type="spellEnd"/>
      <w:r w:rsidRPr="0088255E">
        <w:rPr>
          <w:sz w:val="23"/>
          <w:szCs w:val="23"/>
        </w:rPr>
        <w:t xml:space="preserve">, </w:t>
      </w:r>
      <w:proofErr w:type="spellStart"/>
      <w:r w:rsidRPr="0088255E">
        <w:rPr>
          <w:sz w:val="23"/>
          <w:szCs w:val="23"/>
        </w:rPr>
        <w:t>EnB</w:t>
      </w:r>
      <w:proofErr w:type="spellEnd"/>
      <w:r w:rsidRPr="0088255E">
        <w:rPr>
          <w:sz w:val="23"/>
          <w:szCs w:val="23"/>
        </w:rPr>
        <w:t xml:space="preserve">, </w:t>
      </w:r>
      <w:proofErr w:type="spellStart"/>
      <w:r w:rsidRPr="0088255E">
        <w:rPr>
          <w:sz w:val="23"/>
          <w:szCs w:val="23"/>
        </w:rPr>
        <w:t>EnC</w:t>
      </w:r>
      <w:proofErr w:type="spellEnd"/>
      <w:r w:rsidRPr="0088255E">
        <w:rPr>
          <w:sz w:val="23"/>
          <w:szCs w:val="23"/>
        </w:rPr>
        <w:t xml:space="preserve">, </w:t>
      </w:r>
      <w:proofErr w:type="spellStart"/>
      <w:r w:rsidRPr="0088255E">
        <w:rPr>
          <w:sz w:val="23"/>
          <w:szCs w:val="23"/>
        </w:rPr>
        <w:t>EnD</w:t>
      </w:r>
      <w:proofErr w:type="spellEnd"/>
      <w:r w:rsidRPr="0088255E">
        <w:rPr>
          <w:sz w:val="23"/>
          <w:szCs w:val="23"/>
        </w:rPr>
        <w:t>)</w:t>
      </w:r>
      <w:r>
        <w:rPr>
          <w:sz w:val="23"/>
          <w:szCs w:val="23"/>
        </w:rPr>
        <w:t>.</w:t>
      </w:r>
    </w:p>
    <w:p w14:paraId="5975C5AB" w14:textId="77777777" w:rsidR="006717B3" w:rsidRDefault="006717B3" w:rsidP="00764B8F">
      <w:pPr>
        <w:pStyle w:val="Default"/>
        <w:jc w:val="both"/>
        <w:rPr>
          <w:sz w:val="23"/>
          <w:szCs w:val="23"/>
        </w:rPr>
      </w:pPr>
    </w:p>
    <w:p w14:paraId="162D165A" w14:textId="77777777" w:rsidR="006717B3" w:rsidRPr="00495941" w:rsidRDefault="006717B3" w:rsidP="006717B3">
      <w:pPr>
        <w:jc w:val="both"/>
        <w:rPr>
          <w:i/>
        </w:rPr>
      </w:pPr>
      <w:r w:rsidRPr="00495941">
        <w:rPr>
          <w:i/>
        </w:rPr>
        <w:t>Provide appropriately commented code for your design modu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64F52" w14:paraId="15005A59" w14:textId="77777777" w:rsidTr="007E3DAA">
        <w:trPr>
          <w:trHeight w:val="4368"/>
        </w:trPr>
        <w:tc>
          <w:tcPr>
            <w:tcW w:w="9016" w:type="dxa"/>
          </w:tcPr>
          <w:p w14:paraId="41AB31E9" w14:textId="77777777" w:rsidR="00C4686E" w:rsidRDefault="00C4686E" w:rsidP="00C4686E">
            <w:r>
              <w:t>`timescale 1ns / 1ps</w:t>
            </w:r>
          </w:p>
          <w:p w14:paraId="5FA6984D" w14:textId="77777777" w:rsidR="00C4686E" w:rsidRDefault="00C4686E" w:rsidP="00C4686E">
            <w:r>
              <w:t xml:space="preserve">module </w:t>
            </w:r>
            <w:proofErr w:type="spellStart"/>
            <w:r>
              <w:t>topLevelModule</w:t>
            </w:r>
            <w:proofErr w:type="spellEnd"/>
            <w:r>
              <w:t>(</w:t>
            </w:r>
          </w:p>
          <w:p w14:paraId="152DA7F4" w14:textId="77777777" w:rsidR="00C4686E" w:rsidRDefault="00C4686E" w:rsidP="00C4686E">
            <w:r>
              <w:t xml:space="preserve">    input [1:0] S,</w:t>
            </w:r>
          </w:p>
          <w:p w14:paraId="1390F749" w14:textId="77777777" w:rsidR="00C4686E" w:rsidRDefault="00C4686E" w:rsidP="00C4686E">
            <w:r>
              <w:t xml:space="preserve">    input [3:0] A,</w:t>
            </w:r>
          </w:p>
          <w:p w14:paraId="3B6B7579" w14:textId="77777777" w:rsidR="00C4686E" w:rsidRDefault="00C4686E" w:rsidP="00C4686E">
            <w:r>
              <w:t xml:space="preserve">    input [3:0] B,</w:t>
            </w:r>
          </w:p>
          <w:p w14:paraId="24868783" w14:textId="77777777" w:rsidR="00C4686E" w:rsidRDefault="00C4686E" w:rsidP="00C4686E">
            <w:r>
              <w:t xml:space="preserve">    input [3:0] C,</w:t>
            </w:r>
          </w:p>
          <w:p w14:paraId="58097D49" w14:textId="77777777" w:rsidR="00C4686E" w:rsidRDefault="00C4686E" w:rsidP="00C4686E">
            <w:r>
              <w:t xml:space="preserve">    input [3:0] D,</w:t>
            </w:r>
          </w:p>
          <w:p w14:paraId="7F184B68" w14:textId="77777777" w:rsidR="00C4686E" w:rsidRDefault="00C4686E" w:rsidP="00C4686E">
            <w:r>
              <w:t xml:space="preserve">    output [6:0] Y,</w:t>
            </w:r>
          </w:p>
          <w:p w14:paraId="6211D894" w14:textId="77777777" w:rsidR="00C4686E" w:rsidRDefault="00C4686E" w:rsidP="00C4686E">
            <w:r>
              <w:t xml:space="preserve">    input </w:t>
            </w:r>
            <w:proofErr w:type="spellStart"/>
            <w:r>
              <w:t>En</w:t>
            </w:r>
            <w:proofErr w:type="spellEnd"/>
            <w:r>
              <w:t>,</w:t>
            </w:r>
          </w:p>
          <w:p w14:paraId="61AE9316" w14:textId="77777777" w:rsidR="00C4686E" w:rsidRDefault="00C4686E" w:rsidP="00C4686E">
            <w:r>
              <w:t xml:space="preserve">    output </w:t>
            </w:r>
            <w:proofErr w:type="spellStart"/>
            <w:r>
              <w:t>EnA</w:t>
            </w:r>
            <w:proofErr w:type="spellEnd"/>
            <w:r>
              <w:t>,</w:t>
            </w:r>
          </w:p>
          <w:p w14:paraId="014D8D5C" w14:textId="77777777" w:rsidR="00C4686E" w:rsidRDefault="00C4686E" w:rsidP="00C4686E">
            <w:r>
              <w:t xml:space="preserve">    output </w:t>
            </w:r>
            <w:proofErr w:type="spellStart"/>
            <w:r>
              <w:t>EnB</w:t>
            </w:r>
            <w:proofErr w:type="spellEnd"/>
            <w:r>
              <w:t>,</w:t>
            </w:r>
          </w:p>
          <w:p w14:paraId="1734B826" w14:textId="77777777" w:rsidR="00C4686E" w:rsidRDefault="00C4686E" w:rsidP="00C4686E">
            <w:r>
              <w:t xml:space="preserve">    output </w:t>
            </w:r>
            <w:proofErr w:type="spellStart"/>
            <w:r>
              <w:t>EnC</w:t>
            </w:r>
            <w:proofErr w:type="spellEnd"/>
            <w:r>
              <w:t>,</w:t>
            </w:r>
          </w:p>
          <w:p w14:paraId="5C894659" w14:textId="77777777" w:rsidR="00C4686E" w:rsidRDefault="00C4686E" w:rsidP="00C4686E">
            <w:r>
              <w:t xml:space="preserve">    output </w:t>
            </w:r>
            <w:proofErr w:type="spellStart"/>
            <w:r>
              <w:t>EnD</w:t>
            </w:r>
            <w:proofErr w:type="spellEnd"/>
          </w:p>
          <w:p w14:paraId="195CA0AF" w14:textId="77777777" w:rsidR="00C4686E" w:rsidRDefault="00C4686E" w:rsidP="00C4686E">
            <w:r>
              <w:t xml:space="preserve">    );</w:t>
            </w:r>
          </w:p>
          <w:p w14:paraId="118D1B5D" w14:textId="77777777" w:rsidR="00C4686E" w:rsidRDefault="00C4686E" w:rsidP="00C4686E">
            <w:r>
              <w:t xml:space="preserve">wire [3:0] </w:t>
            </w:r>
            <w:proofErr w:type="spellStart"/>
            <w:r>
              <w:t>Mux_out</w:t>
            </w:r>
            <w:proofErr w:type="spellEnd"/>
            <w:r>
              <w:t>;</w:t>
            </w:r>
          </w:p>
          <w:p w14:paraId="6D5F84B1" w14:textId="77777777" w:rsidR="00C4686E" w:rsidRDefault="00C4686E" w:rsidP="00C4686E"/>
          <w:p w14:paraId="04726634" w14:textId="77777777" w:rsidR="00C4686E" w:rsidRDefault="00C4686E" w:rsidP="00C4686E">
            <w:r>
              <w:t xml:space="preserve">mux_4_1 m1(S, A, B, C, D, </w:t>
            </w:r>
            <w:proofErr w:type="spellStart"/>
            <w:r>
              <w:t>Mux_out</w:t>
            </w:r>
            <w:proofErr w:type="spellEnd"/>
            <w:r>
              <w:t>);</w:t>
            </w:r>
          </w:p>
          <w:p w14:paraId="33C77B95" w14:textId="77777777" w:rsidR="00C4686E" w:rsidRDefault="00C4686E" w:rsidP="00C4686E">
            <w:proofErr w:type="spellStart"/>
            <w:r>
              <w:t>segment_decoder</w:t>
            </w:r>
            <w:proofErr w:type="spellEnd"/>
            <w:r>
              <w:t xml:space="preserve"> sd1(</w:t>
            </w:r>
            <w:proofErr w:type="spellStart"/>
            <w:r>
              <w:t>Mux_out</w:t>
            </w:r>
            <w:proofErr w:type="spellEnd"/>
            <w:r>
              <w:t>, Y);</w:t>
            </w:r>
          </w:p>
          <w:p w14:paraId="06DCE0CB" w14:textId="77777777" w:rsidR="00C4686E" w:rsidRDefault="00C4686E" w:rsidP="00C4686E">
            <w:proofErr w:type="spellStart"/>
            <w:r>
              <w:t>DeMux</w:t>
            </w:r>
            <w:proofErr w:type="spellEnd"/>
            <w:r>
              <w:t xml:space="preserve"> dm1(S, </w:t>
            </w:r>
            <w:proofErr w:type="spellStart"/>
            <w:r>
              <w:t>En</w:t>
            </w:r>
            <w:proofErr w:type="spellEnd"/>
            <w:r>
              <w:t xml:space="preserve">, </w:t>
            </w:r>
            <w:proofErr w:type="spellStart"/>
            <w:r>
              <w:t>EnA</w:t>
            </w:r>
            <w:proofErr w:type="spellEnd"/>
            <w:r>
              <w:t xml:space="preserve">, </w:t>
            </w:r>
            <w:proofErr w:type="spellStart"/>
            <w:r>
              <w:t>EnB</w:t>
            </w:r>
            <w:proofErr w:type="spellEnd"/>
            <w:r>
              <w:t xml:space="preserve">, </w:t>
            </w:r>
            <w:proofErr w:type="spellStart"/>
            <w:r>
              <w:t>EnC</w:t>
            </w:r>
            <w:proofErr w:type="spellEnd"/>
            <w:r>
              <w:t xml:space="preserve">, </w:t>
            </w:r>
            <w:proofErr w:type="spellStart"/>
            <w:r>
              <w:t>EnD</w:t>
            </w:r>
            <w:proofErr w:type="spellEnd"/>
            <w:r>
              <w:t>);</w:t>
            </w:r>
          </w:p>
          <w:p w14:paraId="62A8812B" w14:textId="77777777" w:rsidR="00C4686E" w:rsidRDefault="00C4686E" w:rsidP="00C4686E"/>
          <w:p w14:paraId="453B74E5" w14:textId="75703C03" w:rsidR="00164F52" w:rsidRDefault="00C4686E" w:rsidP="00C4686E">
            <w:proofErr w:type="spellStart"/>
            <w:r>
              <w:t>endmodule</w:t>
            </w:r>
            <w:proofErr w:type="spellEnd"/>
          </w:p>
        </w:tc>
      </w:tr>
    </w:tbl>
    <w:p w14:paraId="4996C40D" w14:textId="77777777" w:rsidR="00164F52" w:rsidRDefault="00164F52" w:rsidP="00164F52"/>
    <w:p w14:paraId="2A944DEA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71677F6D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1BEAC30B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0889DC4A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71C557BB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6FC1ED58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502F4DD1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3D018A1D" w14:textId="77777777" w:rsidR="006E0606" w:rsidRDefault="006E0606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6A242C6E" w14:textId="63688D4C" w:rsidR="006717B3" w:rsidRDefault="006717B3" w:rsidP="006717B3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 xml:space="preserve">Add your </w:t>
      </w:r>
      <w:proofErr w:type="spellStart"/>
      <w:r>
        <w:rPr>
          <w:rFonts w:ascii="Times" w:eastAsia="Times New Roman" w:hAnsi="Times"/>
          <w:bCs/>
          <w:i/>
          <w:color w:val="000000"/>
        </w:rPr>
        <w:t>testbench</w:t>
      </w:r>
      <w:proofErr w:type="spellEnd"/>
      <w:r>
        <w:rPr>
          <w:rFonts w:ascii="Times" w:eastAsia="Times New Roman" w:hAnsi="Times"/>
          <w:bCs/>
          <w:i/>
          <w:color w:val="000000"/>
        </w:rPr>
        <w:t xml:space="preserve"> here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8926"/>
      </w:tblGrid>
      <w:tr w:rsidR="006717B3" w14:paraId="308A3DAB" w14:textId="77777777" w:rsidTr="00764B8F">
        <w:trPr>
          <w:trHeight w:val="5874"/>
        </w:trPr>
        <w:tc>
          <w:tcPr>
            <w:tcW w:w="8926" w:type="dxa"/>
          </w:tcPr>
          <w:p w14:paraId="7BE3437D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lastRenderedPageBreak/>
              <w:t>`timescale 1ns / 1ps</w:t>
            </w:r>
          </w:p>
          <w:p w14:paraId="58A0FAEF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2C78BA6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module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testbench_topLevelModule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();</w:t>
            </w:r>
          </w:p>
          <w:p w14:paraId="2C453D91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[1:0] S;</w:t>
            </w:r>
          </w:p>
          <w:p w14:paraId="7757AA7B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[3:0] A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[3:0] B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[3:0] C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[3:0] D; wire[6:0] Y;</w:t>
            </w:r>
          </w:p>
          <w:p w14:paraId="79342378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reg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; wire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A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B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C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;</w:t>
            </w:r>
          </w:p>
          <w:p w14:paraId="6041BD49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55077BC0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topLevelModule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test(S, A, B, C, D, Y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A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B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C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,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);</w:t>
            </w:r>
          </w:p>
          <w:p w14:paraId="1B23539D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54B5FDD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initial begin</w:t>
            </w:r>
          </w:p>
          <w:p w14:paraId="27A9731C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0; A  = 4'b0111; B = 4'b0001; C = 4'b1001; D = 4'b0000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2AB1BA23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1; A  = 4'b0111; B = 4'b0001; C = 4'b1001; D = 4'b0000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7F3E96B2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#100 S = 2'b10; A  = 4'b0111; B = 4'b0001; C = 4'b1001; D = 4'b0000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1F281D88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#100 S = 2'b11; A  = 4'b0111; B = 4'b0001; C = 4'b1001; D = 4'b0000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= 1'b0;</w:t>
            </w:r>
          </w:p>
          <w:p w14:paraId="6101AF6A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#100 S = 2'b00; A  = 4'b0111; B = 4'b0001; C = 4'b1001; D = 4'b0000; </w:t>
            </w: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</w:t>
            </w:r>
            <w:proofErr w:type="spellEnd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 xml:space="preserve"> = 1'b1;</w:t>
            </w:r>
          </w:p>
          <w:p w14:paraId="18B35A84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</w:p>
          <w:p w14:paraId="33A427BC" w14:textId="77777777" w:rsidR="00C4686E" w:rsidRPr="00C4686E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d</w:t>
            </w:r>
          </w:p>
          <w:p w14:paraId="08C96091" w14:textId="3B953076" w:rsidR="006717B3" w:rsidRDefault="00C4686E" w:rsidP="00C4686E">
            <w:pPr>
              <w:jc w:val="both"/>
              <w:rPr>
                <w:rFonts w:ascii="Times" w:eastAsia="Times New Roman" w:hAnsi="Times"/>
                <w:bCs/>
                <w:i/>
                <w:color w:val="000000"/>
              </w:rPr>
            </w:pPr>
            <w:proofErr w:type="spellStart"/>
            <w:r w:rsidRPr="00C4686E">
              <w:rPr>
                <w:rFonts w:ascii="Times" w:eastAsia="Times New Roman" w:hAnsi="Times"/>
                <w:bCs/>
                <w:i/>
                <w:color w:val="000000"/>
              </w:rPr>
              <w:t>endmodule</w:t>
            </w:r>
            <w:proofErr w:type="spellEnd"/>
          </w:p>
        </w:tc>
      </w:tr>
    </w:tbl>
    <w:p w14:paraId="426C9C4B" w14:textId="77777777" w:rsidR="006717B3" w:rsidRDefault="006717B3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5BB4B48C" w14:textId="77777777" w:rsidR="006717B3" w:rsidRDefault="006717B3" w:rsidP="006717B3">
      <w:pPr>
        <w:jc w:val="both"/>
        <w:rPr>
          <w:rFonts w:ascii="Times" w:eastAsia="Times New Roman" w:hAnsi="Times"/>
          <w:bCs/>
          <w:i/>
          <w:color w:val="000000"/>
        </w:rPr>
      </w:pPr>
    </w:p>
    <w:p w14:paraId="3E7F4DC1" w14:textId="77777777" w:rsidR="006717B3" w:rsidRDefault="006717B3" w:rsidP="006717B3">
      <w:pPr>
        <w:jc w:val="both"/>
        <w:rPr>
          <w:rFonts w:ascii="Times" w:eastAsia="Times New Roman" w:hAnsi="Times"/>
          <w:bCs/>
          <w:i/>
          <w:color w:val="000000"/>
        </w:rPr>
      </w:pPr>
      <w:r>
        <w:rPr>
          <w:rFonts w:ascii="Times" w:eastAsia="Times New Roman" w:hAnsi="Times"/>
          <w:bCs/>
          <w:i/>
          <w:color w:val="000000"/>
        </w:rPr>
        <w:t>Attach screenshot</w:t>
      </w:r>
      <w:r w:rsidRPr="00B445C2">
        <w:rPr>
          <w:rFonts w:ascii="Times" w:eastAsia="Times New Roman" w:hAnsi="Times"/>
          <w:bCs/>
          <w:i/>
          <w:color w:val="000000"/>
        </w:rPr>
        <w:t xml:space="preserve"> of </w:t>
      </w:r>
      <w:r>
        <w:rPr>
          <w:rFonts w:ascii="Times" w:eastAsia="Times New Roman" w:hAnsi="Times"/>
          <w:bCs/>
          <w:i/>
          <w:color w:val="000000"/>
        </w:rPr>
        <w:t>waveform results he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717B3" w14:paraId="2C6B73B2" w14:textId="77777777" w:rsidTr="00764B8F">
        <w:trPr>
          <w:trHeight w:val="4160"/>
        </w:trPr>
        <w:tc>
          <w:tcPr>
            <w:tcW w:w="9016" w:type="dxa"/>
          </w:tcPr>
          <w:p w14:paraId="34D6B85C" w14:textId="342A3A8E" w:rsidR="006717B3" w:rsidRDefault="00C4686E" w:rsidP="00764B8F">
            <w:pPr>
              <w:jc w:val="both"/>
              <w:rPr>
                <w:rFonts w:ascii="Times" w:eastAsia="Times New Roman" w:hAnsi="Times"/>
                <w:bCs/>
                <w:color w:val="000000"/>
              </w:rPr>
            </w:pPr>
            <w:r>
              <w:rPr>
                <w:noProof/>
              </w:rPr>
              <w:drawing>
                <wp:inline distT="0" distB="0" distL="0" distR="0" wp14:anchorId="53152B42" wp14:editId="6E295C5D">
                  <wp:extent cx="5731510" cy="3818890"/>
                  <wp:effectExtent l="0" t="0" r="254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8188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4" w:name="_GoBack"/>
            <w:bookmarkEnd w:id="4"/>
          </w:p>
        </w:tc>
      </w:tr>
    </w:tbl>
    <w:p w14:paraId="78B3C310" w14:textId="4975730E" w:rsidR="00E936BE" w:rsidRDefault="00E936BE" w:rsidP="00021D7C"/>
    <w:p w14:paraId="39CBCE02" w14:textId="52A52C6A" w:rsidR="00E936BE" w:rsidRDefault="00E936BE" w:rsidP="00021D7C"/>
    <w:p w14:paraId="25A5C9A8" w14:textId="24ED5ACA" w:rsidR="00E936BE" w:rsidRDefault="00E936BE" w:rsidP="00021D7C"/>
    <w:p w14:paraId="40C0BC9E" w14:textId="788DE046" w:rsidR="00E936BE" w:rsidRDefault="00E936BE" w:rsidP="00021D7C"/>
    <w:p w14:paraId="75E1D7C9" w14:textId="5FEC5877" w:rsidR="00E936BE" w:rsidRDefault="00E936BE"/>
    <w:p w14:paraId="090AA68C" w14:textId="1D9294D4" w:rsidR="002F0ABF" w:rsidRDefault="002F0ABF"/>
    <w:p w14:paraId="1B6445A3" w14:textId="603DAA00" w:rsidR="002F0ABF" w:rsidRDefault="002F0ABF"/>
    <w:p w14:paraId="38AF9D7D" w14:textId="73F69F95" w:rsidR="002F0ABF" w:rsidRDefault="002F0ABF"/>
    <w:p w14:paraId="3D0CD2D4" w14:textId="77777777" w:rsidR="002F0ABF" w:rsidRPr="00BF2C9C" w:rsidRDefault="002F0ABF" w:rsidP="002F0ABF">
      <w:pPr>
        <w:pStyle w:val="Heading2"/>
        <w:jc w:val="center"/>
        <w:rPr>
          <w:rFonts w:cs="Times"/>
        </w:rPr>
      </w:pPr>
      <w:bookmarkStart w:id="5" w:name="_Toc50310387"/>
      <w:bookmarkStart w:id="6" w:name="_Toc53092961"/>
      <w:bookmarkStart w:id="7" w:name="_Toc59108522"/>
      <w:r w:rsidRPr="00BF2C9C">
        <w:rPr>
          <w:rFonts w:cs="Times"/>
        </w:rPr>
        <w:t>Assessment Rubrics</w:t>
      </w:r>
      <w:bookmarkEnd w:id="5"/>
      <w:bookmarkEnd w:id="6"/>
      <w:bookmarkEnd w:id="7"/>
    </w:p>
    <w:p w14:paraId="3000D1A1" w14:textId="77777777" w:rsidR="002F0ABF" w:rsidRPr="00BF2C9C" w:rsidRDefault="002F0ABF" w:rsidP="002F0ABF">
      <w:pPr>
        <w:rPr>
          <w:rFonts w:ascii="Times" w:hAnsi="Times" w:cs="Times"/>
        </w:rPr>
      </w:pPr>
    </w:p>
    <w:p w14:paraId="2A76D353" w14:textId="77777777" w:rsidR="002F0ABF" w:rsidRPr="00BF2C9C" w:rsidRDefault="002F0ABF" w:rsidP="002F0ABF">
      <w:pPr>
        <w:rPr>
          <w:rFonts w:ascii="Times" w:eastAsia="SimSun" w:hAnsi="Times" w:cs="Times"/>
          <w:b/>
          <w:u w:val="single"/>
          <w:lang w:eastAsia="zh-CN"/>
        </w:rPr>
      </w:pPr>
      <w:r w:rsidRPr="00BF2C9C">
        <w:rPr>
          <w:rFonts w:ascii="Times" w:eastAsia="SimSun" w:hAnsi="Times" w:cs="Times"/>
          <w:b/>
          <w:u w:val="single"/>
          <w:lang w:eastAsia="zh-CN"/>
        </w:rPr>
        <w:t>Marks Distribution:</w:t>
      </w:r>
    </w:p>
    <w:tbl>
      <w:tblPr>
        <w:tblpPr w:leftFromText="180" w:rightFromText="180" w:vertAnchor="text" w:horzAnchor="margin" w:tblpXSpec="center" w:tblpY="437"/>
        <w:tblOverlap w:val="never"/>
        <w:tblW w:w="96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5"/>
        <w:gridCol w:w="1134"/>
        <w:gridCol w:w="1777"/>
        <w:gridCol w:w="1777"/>
        <w:gridCol w:w="1778"/>
        <w:gridCol w:w="1778"/>
      </w:tblGrid>
      <w:tr w:rsidR="002F0ABF" w:rsidRPr="00A25056" w14:paraId="7CB1AEC7" w14:textId="77777777" w:rsidTr="00FC16D9">
        <w:trPr>
          <w:trHeight w:val="392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95D5B8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E34C105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8DDBA1A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2D3956C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BC205C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 w:rsidRPr="00BF2C9C"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2D637636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 w:rsidRPr="00BF2C9C"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BBAB8D4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2551743C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 (Performance)</w:t>
            </w:r>
          </w:p>
        </w:tc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0E4E5C2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9</w:t>
            </w:r>
          </w:p>
          <w:p w14:paraId="284F13A7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2F0ABF" w:rsidRPr="00A25056" w14:paraId="30282A56" w14:textId="77777777" w:rsidTr="00FC16D9">
        <w:trPr>
          <w:trHeight w:val="399"/>
        </w:trPr>
        <w:tc>
          <w:tcPr>
            <w:tcW w:w="1415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78B0293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EEAC07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14A4E39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AA7DE10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 xml:space="preserve">10 points </w:t>
            </w:r>
          </w:p>
        </w:tc>
        <w:tc>
          <w:tcPr>
            <w:tcW w:w="1778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4FEE14F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78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11650D7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</w:tr>
      <w:tr w:rsidR="002F0ABF" w:rsidRPr="00A25056" w14:paraId="41904BA5" w14:textId="77777777" w:rsidTr="00FC16D9">
        <w:trPr>
          <w:trHeight w:val="399"/>
        </w:trPr>
        <w:tc>
          <w:tcPr>
            <w:tcW w:w="1415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FED041B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C331A4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5540C09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45E9C98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CAA5F9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F210A2D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F0ABF" w:rsidRPr="00A25056" w14:paraId="0BD1AE1C" w14:textId="77777777" w:rsidTr="00FC16D9">
        <w:trPr>
          <w:trHeight w:val="333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57B2D6FA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(In-Lab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02EE0D17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</w:tcPr>
          <w:p w14:paraId="0178DDC9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4E124DE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1C500FA4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674D9BB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F0ABF" w:rsidRPr="00A25056" w14:paraId="0979FD7F" w14:textId="77777777" w:rsidTr="00FC16D9">
        <w:trPr>
          <w:trHeight w:val="333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06110D1E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5730DA11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</w:tcPr>
          <w:p w14:paraId="082A916D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40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419AE81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30</w:t>
            </w:r>
          </w:p>
        </w:tc>
        <w:tc>
          <w:tcPr>
            <w:tcW w:w="1778" w:type="dxa"/>
            <w:tcBorders>
              <w:left w:val="single" w:sz="2" w:space="0" w:color="auto"/>
              <w:right w:val="single" w:sz="2" w:space="0" w:color="auto"/>
            </w:tcBorders>
          </w:tcPr>
          <w:p w14:paraId="484875A3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</w:t>
            </w:r>
          </w:p>
        </w:tc>
        <w:tc>
          <w:tcPr>
            <w:tcW w:w="1778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ED5C1D6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</w:t>
            </w:r>
          </w:p>
        </w:tc>
      </w:tr>
      <w:tr w:rsidR="002F0ABF" w:rsidRPr="00A25056" w14:paraId="768CC0BA" w14:textId="77777777" w:rsidTr="00FC16D9">
        <w:trPr>
          <w:trHeight w:val="354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7FEA0F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bookmarkStart w:id="8" w:name="OLE_LINK2"/>
            <w:bookmarkStart w:id="9" w:name="OLE_LINK1"/>
            <w:r>
              <w:rPr>
                <w:rFonts w:ascii="Times" w:eastAsia="SimSun" w:hAnsi="Times" w:cs="Times"/>
                <w:b/>
                <w:lang w:eastAsia="zh-CN"/>
              </w:rPr>
              <w:t>Total</w:t>
            </w:r>
          </w:p>
        </w:tc>
        <w:tc>
          <w:tcPr>
            <w:tcW w:w="646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71130B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02F4708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0 Points</w:t>
            </w:r>
          </w:p>
        </w:tc>
      </w:tr>
      <w:bookmarkEnd w:id="8"/>
      <w:bookmarkEnd w:id="9"/>
    </w:tbl>
    <w:p w14:paraId="10CAA4CC" w14:textId="77777777" w:rsidR="002F0ABF" w:rsidRPr="00BF2C9C" w:rsidRDefault="002F0ABF" w:rsidP="002F0ABF">
      <w:pPr>
        <w:pStyle w:val="ListParagraph"/>
        <w:rPr>
          <w:rFonts w:ascii="Times" w:eastAsia="SimSun" w:hAnsi="Times" w:cs="Times"/>
          <w:lang w:eastAsia="zh-CN"/>
        </w:rPr>
      </w:pPr>
    </w:p>
    <w:p w14:paraId="4920EF04" w14:textId="77777777" w:rsidR="002F0ABF" w:rsidRPr="00BF2C9C" w:rsidRDefault="002F0ABF" w:rsidP="002F0ABF">
      <w:pPr>
        <w:rPr>
          <w:rFonts w:ascii="Times" w:eastAsia="SimSun" w:hAnsi="Times" w:cs="Times"/>
          <w:lang w:eastAsia="zh-CN"/>
        </w:rPr>
      </w:pPr>
    </w:p>
    <w:p w14:paraId="0F7E3C2E" w14:textId="77777777" w:rsidR="002F0ABF" w:rsidRDefault="002F0ABF" w:rsidP="002F0ABF">
      <w:pPr>
        <w:rPr>
          <w:rFonts w:ascii="Times" w:eastAsia="SimSun" w:hAnsi="Times" w:cs="Times"/>
          <w:b/>
          <w:u w:val="single"/>
          <w:lang w:eastAsia="zh-CN"/>
        </w:rPr>
      </w:pPr>
      <w:bookmarkStart w:id="10" w:name="OLE_LINK4"/>
    </w:p>
    <w:p w14:paraId="78D76E60" w14:textId="77777777" w:rsidR="002F0ABF" w:rsidRPr="00DC4021" w:rsidRDefault="002F0ABF" w:rsidP="002F0ABF">
      <w:pPr>
        <w:rPr>
          <w:rFonts w:ascii="Times" w:eastAsia="SimSun" w:hAnsi="Times" w:cs="Times"/>
          <w:b/>
          <w:u w:val="single"/>
          <w:lang w:eastAsia="zh-CN"/>
        </w:rPr>
      </w:pPr>
      <w:r w:rsidRPr="00BF2C9C">
        <w:rPr>
          <w:rFonts w:ascii="Times" w:eastAsia="SimSun" w:hAnsi="Times" w:cs="Times"/>
          <w:b/>
          <w:u w:val="single"/>
          <w:lang w:eastAsia="zh-CN"/>
        </w:rPr>
        <w:t>Marks Obtained:</w:t>
      </w:r>
      <w:bookmarkEnd w:id="10"/>
    </w:p>
    <w:p w14:paraId="7BB24585" w14:textId="77777777" w:rsidR="002F0ABF" w:rsidRDefault="002F0ABF" w:rsidP="002F0ABF"/>
    <w:tbl>
      <w:tblPr>
        <w:tblpPr w:leftFromText="180" w:rightFromText="180" w:vertAnchor="text" w:horzAnchor="margin" w:tblpXSpec="center" w:tblpY="437"/>
        <w:tblOverlap w:val="never"/>
        <w:tblW w:w="9659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5"/>
        <w:gridCol w:w="1134"/>
        <w:gridCol w:w="1777"/>
        <w:gridCol w:w="1777"/>
        <w:gridCol w:w="1778"/>
        <w:gridCol w:w="1778"/>
      </w:tblGrid>
      <w:tr w:rsidR="002F0ABF" w:rsidRPr="00A25056" w14:paraId="1E1795DA" w14:textId="77777777" w:rsidTr="00FC16D9">
        <w:trPr>
          <w:trHeight w:val="392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121E7D8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CC80BEF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17E87B8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1E299685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</w:t>
            </w:r>
          </w:p>
        </w:tc>
        <w:tc>
          <w:tcPr>
            <w:tcW w:w="177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C802124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 w:rsidRPr="00BF2C9C"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1A843E18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 w:rsidRPr="00BF2C9C"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5E4ED44A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11331638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 (Performance)</w:t>
            </w:r>
          </w:p>
        </w:tc>
        <w:tc>
          <w:tcPr>
            <w:tcW w:w="17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FE81511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9</w:t>
            </w:r>
          </w:p>
          <w:p w14:paraId="357D2C41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2F0ABF" w:rsidRPr="00A25056" w14:paraId="4855AF76" w14:textId="77777777" w:rsidTr="00FC16D9">
        <w:trPr>
          <w:trHeight w:val="399"/>
        </w:trPr>
        <w:tc>
          <w:tcPr>
            <w:tcW w:w="1415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9DC96AD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E8D3373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a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9FBC35B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A824836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3190467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 w:val="restart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1CAB384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F0ABF" w:rsidRPr="00A25056" w14:paraId="3903A916" w14:textId="77777777" w:rsidTr="00FC16D9">
        <w:trPr>
          <w:trHeight w:val="399"/>
        </w:trPr>
        <w:tc>
          <w:tcPr>
            <w:tcW w:w="1415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A3919E9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BA3C388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491019C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9F7A944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D258F9D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150341E5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F0ABF" w:rsidRPr="00A25056" w14:paraId="65B014D2" w14:textId="77777777" w:rsidTr="00FC16D9">
        <w:trPr>
          <w:trHeight w:val="333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5C7A81FD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Exercise (In-Lab)</w:t>
            </w:r>
          </w:p>
        </w:tc>
        <w:tc>
          <w:tcPr>
            <w:tcW w:w="1134" w:type="dxa"/>
            <w:tcBorders>
              <w:top w:val="single" w:sz="2" w:space="0" w:color="auto"/>
              <w:left w:val="single" w:sz="2" w:space="0" w:color="auto"/>
              <w:right w:val="single" w:sz="4" w:space="0" w:color="auto"/>
            </w:tcBorders>
            <w:vAlign w:val="center"/>
          </w:tcPr>
          <w:p w14:paraId="62D9AE4F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</w:tcPr>
          <w:p w14:paraId="54010003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7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56A61D5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1D38140E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B66113D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2F0ABF" w:rsidRPr="00A25056" w14:paraId="3C7B647A" w14:textId="77777777" w:rsidTr="00FC16D9">
        <w:trPr>
          <w:trHeight w:val="354"/>
        </w:trPr>
        <w:tc>
          <w:tcPr>
            <w:tcW w:w="14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4" w:space="0" w:color="auto"/>
            </w:tcBorders>
            <w:vAlign w:val="center"/>
          </w:tcPr>
          <w:p w14:paraId="2F1B96F4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otal</w:t>
            </w:r>
          </w:p>
        </w:tc>
        <w:tc>
          <w:tcPr>
            <w:tcW w:w="6466" w:type="dxa"/>
            <w:gridSpan w:val="4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07AE03D" w14:textId="77777777" w:rsidR="002F0ABF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778" w:type="dxa"/>
            <w:tcBorders>
              <w:left w:val="single" w:sz="2" w:space="0" w:color="auto"/>
              <w:bottom w:val="single" w:sz="4" w:space="0" w:color="auto"/>
              <w:right w:val="single" w:sz="2" w:space="0" w:color="auto"/>
            </w:tcBorders>
            <w:vAlign w:val="center"/>
          </w:tcPr>
          <w:p w14:paraId="14F95696" w14:textId="77777777" w:rsidR="002F0ABF" w:rsidRPr="00BF2C9C" w:rsidRDefault="002F0ABF" w:rsidP="00FC16D9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64CA67B2" w14:textId="77777777" w:rsidR="002F0ABF" w:rsidRDefault="002F0ABF" w:rsidP="002F0ABF"/>
    <w:p w14:paraId="43F90D87" w14:textId="77777777" w:rsidR="002F0ABF" w:rsidRDefault="002F0ABF" w:rsidP="002F0ABF"/>
    <w:p w14:paraId="4488C32B" w14:textId="77777777" w:rsidR="002F0ABF" w:rsidRDefault="002F0ABF" w:rsidP="002F0ABF"/>
    <w:p w14:paraId="57551049" w14:textId="3E8D5D8B" w:rsidR="002F0ABF" w:rsidRDefault="002F0ABF"/>
    <w:sectPr w:rsidR="002F0ABF" w:rsidSect="0051764F">
      <w:headerReference w:type="default" r:id="rId14"/>
      <w:headerReference w:type="first" r:id="rId15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44E910" w14:textId="77777777" w:rsidR="00786B5E" w:rsidRDefault="00786B5E" w:rsidP="00615FCA">
      <w:r>
        <w:separator/>
      </w:r>
    </w:p>
  </w:endnote>
  <w:endnote w:type="continuationSeparator" w:id="0">
    <w:p w14:paraId="2BF0DCF8" w14:textId="77777777" w:rsidR="00786B5E" w:rsidRDefault="00786B5E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1B3C03" w14:textId="77777777" w:rsidR="00786B5E" w:rsidRDefault="00786B5E" w:rsidP="00615FCA">
      <w:r>
        <w:separator/>
      </w:r>
    </w:p>
  </w:footnote>
  <w:footnote w:type="continuationSeparator" w:id="0">
    <w:p w14:paraId="5306B39D" w14:textId="77777777" w:rsidR="00786B5E" w:rsidRDefault="00786B5E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25821" w14:textId="05952F3F" w:rsidR="00A63E12" w:rsidRPr="008D7FDD" w:rsidRDefault="00A63E12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25A634F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C4686E" w:rsidRPr="00C4686E">
        <w:rPr>
          <w:bCs/>
        </w:rPr>
        <w:t>Lab 09 – Worksheet</w:t>
      </w:r>
    </w:fldSimple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0"/>
      <w:gridCol w:w="416"/>
    </w:tblGrid>
    <w:tr w:rsidR="00A63E12" w14:paraId="5C82274E" w14:textId="77777777" w:rsidTr="006A4DFC">
      <w:trPr>
        <w:jc w:val="right"/>
      </w:trPr>
      <w:tc>
        <w:tcPr>
          <w:tcW w:w="8931" w:type="dxa"/>
        </w:tcPr>
        <w:p w14:paraId="2F6BB990" w14:textId="52D136C4" w:rsidR="00A63E12" w:rsidRPr="00F1138E" w:rsidRDefault="00590D6A" w:rsidP="006A4DFC">
          <w:pPr>
            <w:pStyle w:val="TOC4"/>
            <w:jc w:val="right"/>
          </w:pPr>
          <w:fldSimple w:instr=" STYLEREF &quot;Heading 2&quot; \* MERGEFORMAT ">
            <w:r w:rsidR="00C4686E">
              <w:t>Assessment Rubrics</w:t>
            </w:r>
          </w:fldSimple>
        </w:p>
      </w:tc>
      <w:tc>
        <w:tcPr>
          <w:tcW w:w="424" w:type="dxa"/>
        </w:tcPr>
        <w:p w14:paraId="52BA9F67" w14:textId="5F7A91D5" w:rsidR="00A63E12" w:rsidRPr="000E791F" w:rsidRDefault="00A63E12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A63E12" w:rsidRPr="00C26276" w:rsidRDefault="00A63E12" w:rsidP="006A4DFC">
    <w:pPr>
      <w:pStyle w:val="TOC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B7BA2" w14:textId="1BBF8BEB" w:rsidR="00A63E12" w:rsidRPr="006A4DFC" w:rsidRDefault="00A63E12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03D76CC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fldSimple w:instr=" STYLEREF &quot;Heading 1&quot; \* MERGEFORMAT ">
      <w:r w:rsidR="00C4686E">
        <w:t>Lab 09 – Worksheet</w:t>
      </w:r>
    </w:fldSimple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14:paraId="39916FFB" w14:textId="77777777" w:rsidTr="0056710E">
      <w:tc>
        <w:tcPr>
          <w:tcW w:w="8931" w:type="dxa"/>
        </w:tcPr>
        <w:p w14:paraId="08E2BDC9" w14:textId="03DDF2C5" w:rsidR="00A63E12" w:rsidRPr="006A4DFC" w:rsidRDefault="00A63E12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C4686E">
            <w:rPr>
              <w:i/>
            </w:rPr>
            <w:t>Task a. 4:1 MUX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A63E12" w:rsidRPr="000E791F" w:rsidRDefault="00A63E12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A63E12" w:rsidRDefault="00A63E12" w:rsidP="006A4DFC">
    <w:pPr>
      <w:pStyle w:val="TOC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857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56" w:hanging="360"/>
      </w:pPr>
    </w:lvl>
    <w:lvl w:ilvl="2" w:tplc="0409001B" w:tentative="1">
      <w:start w:val="1"/>
      <w:numFmt w:val="lowerRoman"/>
      <w:lvlText w:val="%3."/>
      <w:lvlJc w:val="right"/>
      <w:pPr>
        <w:ind w:left="1876" w:hanging="180"/>
      </w:pPr>
    </w:lvl>
    <w:lvl w:ilvl="3" w:tplc="0409000F" w:tentative="1">
      <w:start w:val="1"/>
      <w:numFmt w:val="decimal"/>
      <w:lvlText w:val="%4."/>
      <w:lvlJc w:val="left"/>
      <w:pPr>
        <w:ind w:left="2596" w:hanging="360"/>
      </w:pPr>
    </w:lvl>
    <w:lvl w:ilvl="4" w:tplc="04090019" w:tentative="1">
      <w:start w:val="1"/>
      <w:numFmt w:val="lowerLetter"/>
      <w:lvlText w:val="%5."/>
      <w:lvlJc w:val="left"/>
      <w:pPr>
        <w:ind w:left="3316" w:hanging="360"/>
      </w:pPr>
    </w:lvl>
    <w:lvl w:ilvl="5" w:tplc="0409001B" w:tentative="1">
      <w:start w:val="1"/>
      <w:numFmt w:val="lowerRoman"/>
      <w:lvlText w:val="%6."/>
      <w:lvlJc w:val="right"/>
      <w:pPr>
        <w:ind w:left="4036" w:hanging="180"/>
      </w:pPr>
    </w:lvl>
    <w:lvl w:ilvl="6" w:tplc="0409000F" w:tentative="1">
      <w:start w:val="1"/>
      <w:numFmt w:val="decimal"/>
      <w:lvlText w:val="%7."/>
      <w:lvlJc w:val="left"/>
      <w:pPr>
        <w:ind w:left="4756" w:hanging="360"/>
      </w:pPr>
    </w:lvl>
    <w:lvl w:ilvl="7" w:tplc="04090019" w:tentative="1">
      <w:start w:val="1"/>
      <w:numFmt w:val="lowerLetter"/>
      <w:lvlText w:val="%8."/>
      <w:lvlJc w:val="left"/>
      <w:pPr>
        <w:ind w:left="5476" w:hanging="360"/>
      </w:pPr>
    </w:lvl>
    <w:lvl w:ilvl="8" w:tplc="04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730DA2"/>
    <w:multiLevelType w:val="hybridMultilevel"/>
    <w:tmpl w:val="43707B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4B37"/>
    <w:multiLevelType w:val="hybridMultilevel"/>
    <w:tmpl w:val="C53C1BAE"/>
    <w:lvl w:ilvl="0" w:tplc="FF6A53C8">
      <w:start w:val="2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7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739316D0"/>
    <w:multiLevelType w:val="hybridMultilevel"/>
    <w:tmpl w:val="9C4CAD80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3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2"/>
  </w:num>
  <w:num w:numId="15">
    <w:abstractNumId w:val="0"/>
  </w:num>
  <w:num w:numId="16">
    <w:abstractNumId w:val="11"/>
  </w:num>
  <w:num w:numId="17">
    <w:abstractNumId w:val="1"/>
  </w:num>
  <w:num w:numId="18">
    <w:abstractNumId w:val="6"/>
  </w:num>
  <w:num w:numId="19">
    <w:abstractNumId w:val="5"/>
  </w:num>
  <w:num w:numId="20">
    <w:abstractNumId w:val="17"/>
  </w:num>
  <w:num w:numId="21">
    <w:abstractNumId w:val="4"/>
  </w:num>
  <w:num w:numId="22">
    <w:abstractNumId w:val="8"/>
  </w:num>
  <w:num w:numId="23">
    <w:abstractNumId w:val="16"/>
  </w:num>
  <w:num w:numId="24">
    <w:abstractNumId w:val="19"/>
  </w:num>
  <w:num w:numId="25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5DE5"/>
    <w:rsid w:val="00100119"/>
    <w:rsid w:val="0010056B"/>
    <w:rsid w:val="00100A1A"/>
    <w:rsid w:val="00101A5C"/>
    <w:rsid w:val="00101B80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C0E0B"/>
    <w:rsid w:val="002C2C4C"/>
    <w:rsid w:val="002C3EE2"/>
    <w:rsid w:val="002C4D2C"/>
    <w:rsid w:val="002C5FFD"/>
    <w:rsid w:val="002C679A"/>
    <w:rsid w:val="002D10D0"/>
    <w:rsid w:val="002D2B0B"/>
    <w:rsid w:val="002D4C5C"/>
    <w:rsid w:val="002D52A9"/>
    <w:rsid w:val="002D684D"/>
    <w:rsid w:val="002E1C31"/>
    <w:rsid w:val="002E1C52"/>
    <w:rsid w:val="002E2BD0"/>
    <w:rsid w:val="002F0ABF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4E1A"/>
    <w:rsid w:val="0032626A"/>
    <w:rsid w:val="00326398"/>
    <w:rsid w:val="00330A9E"/>
    <w:rsid w:val="00331C3B"/>
    <w:rsid w:val="00331D6D"/>
    <w:rsid w:val="003333B6"/>
    <w:rsid w:val="00333E49"/>
    <w:rsid w:val="003346B2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1F49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1A98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3423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0812"/>
    <w:rsid w:val="005516A4"/>
    <w:rsid w:val="005520D7"/>
    <w:rsid w:val="00552B66"/>
    <w:rsid w:val="00553086"/>
    <w:rsid w:val="00553483"/>
    <w:rsid w:val="0055483D"/>
    <w:rsid w:val="00555FCF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5777"/>
    <w:rsid w:val="00590252"/>
    <w:rsid w:val="00590D6A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384"/>
    <w:rsid w:val="00634344"/>
    <w:rsid w:val="00636C6C"/>
    <w:rsid w:val="00637FCF"/>
    <w:rsid w:val="0064179A"/>
    <w:rsid w:val="006418B7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7B3"/>
    <w:rsid w:val="006720D7"/>
    <w:rsid w:val="006723E0"/>
    <w:rsid w:val="006723FF"/>
    <w:rsid w:val="00675593"/>
    <w:rsid w:val="00680874"/>
    <w:rsid w:val="00680F11"/>
    <w:rsid w:val="0068150D"/>
    <w:rsid w:val="00682A56"/>
    <w:rsid w:val="00684869"/>
    <w:rsid w:val="00684C26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606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86B5E"/>
    <w:rsid w:val="0079123C"/>
    <w:rsid w:val="00791DCA"/>
    <w:rsid w:val="0079719E"/>
    <w:rsid w:val="007A4216"/>
    <w:rsid w:val="007A55B8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363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569D6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5733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86E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87A64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E9D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27A25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85D02"/>
    <w:rsid w:val="00E90B7A"/>
    <w:rsid w:val="00E90F4B"/>
    <w:rsid w:val="00E936BE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2D14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CE5291C5E534592CF09893A487200" ma:contentTypeVersion="4" ma:contentTypeDescription="Create a new document." ma:contentTypeScope="" ma:versionID="8e8e676fd8949497619b86e34aa5b93c">
  <xsd:schema xmlns:xsd="http://www.w3.org/2001/XMLSchema" xmlns:xs="http://www.w3.org/2001/XMLSchema" xmlns:p="http://schemas.microsoft.com/office/2006/metadata/properties" xmlns:ns2="e25cc64c-8aba-4e44-b4c9-ccb8c5242efa" xmlns:ns3="4b974f20-a40b-4a07-a6da-0388786dd59c" targetNamespace="http://schemas.microsoft.com/office/2006/metadata/properties" ma:root="true" ma:fieldsID="c7397eed80916417add49a85b1266059" ns2:_="" ns3:_="">
    <xsd:import namespace="e25cc64c-8aba-4e44-b4c9-ccb8c5242efa"/>
    <xsd:import namespace="4b974f20-a40b-4a07-a6da-0388786dd5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cc64c-8aba-4e44-b4c9-ccb8c5242e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4f20-a40b-4a07-a6da-0388786dd5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4796281-3473-414D-8E3A-FCD986C7C8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cc64c-8aba-4e44-b4c9-ccb8c5242efa"/>
    <ds:schemaRef ds:uri="4b974f20-a40b-4a07-a6da-0388786dd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E2B6F0-BB8C-4D16-972A-246D181927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8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icrosoft account</cp:lastModifiedBy>
  <cp:revision>56</cp:revision>
  <cp:lastPrinted>2020-08-31T10:20:00Z</cp:lastPrinted>
  <dcterms:created xsi:type="dcterms:W3CDTF">2022-08-12T05:14:00Z</dcterms:created>
  <dcterms:modified xsi:type="dcterms:W3CDTF">2022-10-21T0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F295AFDAA34BBD2050968FAB0CB4</vt:lpwstr>
  </property>
</Properties>
</file>